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38BF22" w14:textId="7EBD92E2" w:rsidR="00D74F27" w:rsidRPr="00D74F27" w:rsidRDefault="00D74F27" w:rsidP="00D74F27">
      <w:pPr>
        <w:pStyle w:val="SectionDescription"/>
        <w:jc w:val="center"/>
        <w:rPr>
          <w:rFonts w:asciiTheme="minorHAnsi" w:eastAsiaTheme="minorHAnsi" w:hAnsiTheme="minorHAnsi" w:cstheme="minorBidi"/>
          <w:bCs w:val="0"/>
          <w:i w:val="0"/>
          <w:color w:val="auto"/>
          <w:spacing w:val="0"/>
          <w:kern w:val="0"/>
          <w:sz w:val="36"/>
          <w:szCs w:val="36"/>
          <w:lang w:eastAsia="en-US"/>
        </w:rPr>
      </w:pPr>
      <w:bookmarkStart w:id="0" w:name="_Hlk63324553"/>
      <w:bookmarkEnd w:id="0"/>
      <w:r w:rsidRPr="00D74F27">
        <w:rPr>
          <w:rFonts w:asciiTheme="minorHAnsi" w:eastAsiaTheme="minorHAnsi" w:hAnsiTheme="minorHAnsi" w:cstheme="minorBidi"/>
          <w:bCs w:val="0"/>
          <w:i w:val="0"/>
          <w:color w:val="auto"/>
          <w:spacing w:val="0"/>
          <w:kern w:val="0"/>
          <w:sz w:val="36"/>
          <w:szCs w:val="36"/>
          <w:lang w:eastAsia="en-US"/>
        </w:rPr>
        <w:t>Specification for a browser</w:t>
      </w:r>
      <w:r w:rsidR="00E64943">
        <w:rPr>
          <w:rFonts w:asciiTheme="minorHAnsi" w:eastAsiaTheme="minorHAnsi" w:hAnsiTheme="minorHAnsi" w:cstheme="minorBidi"/>
          <w:bCs w:val="0"/>
          <w:i w:val="0"/>
          <w:color w:val="auto"/>
          <w:spacing w:val="0"/>
          <w:kern w:val="0"/>
          <w:sz w:val="36"/>
          <w:szCs w:val="36"/>
          <w:lang w:eastAsia="en-US"/>
        </w:rPr>
        <w:t>-</w:t>
      </w:r>
      <w:r w:rsidRPr="00D74F27">
        <w:rPr>
          <w:rFonts w:asciiTheme="minorHAnsi" w:eastAsiaTheme="minorHAnsi" w:hAnsiTheme="minorHAnsi" w:cstheme="minorBidi"/>
          <w:bCs w:val="0"/>
          <w:i w:val="0"/>
          <w:color w:val="auto"/>
          <w:spacing w:val="0"/>
          <w:kern w:val="0"/>
          <w:sz w:val="36"/>
          <w:szCs w:val="36"/>
          <w:lang w:eastAsia="en-US"/>
        </w:rPr>
        <w:t>based app “Kids multiple-choice game for use by English Teachers”</w:t>
      </w:r>
    </w:p>
    <w:p w14:paraId="366AD5B0" w14:textId="77777777" w:rsidR="00D74F27" w:rsidRDefault="00D74F27" w:rsidP="00D74F27">
      <w:pPr>
        <w:pStyle w:val="TOCHeading"/>
        <w:jc w:val="center"/>
        <w:rPr>
          <w:rFonts w:asciiTheme="minorHAnsi" w:eastAsiaTheme="minorHAnsi" w:hAnsiTheme="minorHAnsi" w:cstheme="minorBidi"/>
          <w:color w:val="auto"/>
          <w:sz w:val="22"/>
          <w:szCs w:val="22"/>
          <w:lang w:val="en-GB"/>
        </w:rPr>
      </w:pPr>
    </w:p>
    <w:p w14:paraId="4D170C14" w14:textId="0D59B7B3" w:rsidR="00D74F27" w:rsidRDefault="00D74F27" w:rsidP="00D74F27">
      <w:pPr>
        <w:pStyle w:val="TOCHeading"/>
        <w:jc w:val="center"/>
        <w:rPr>
          <w:rFonts w:asciiTheme="minorHAnsi" w:eastAsiaTheme="minorHAnsi" w:hAnsiTheme="minorHAnsi" w:cstheme="minorBidi"/>
          <w:color w:val="auto"/>
          <w:sz w:val="36"/>
          <w:szCs w:val="36"/>
          <w:lang w:val="en-GB"/>
        </w:rPr>
      </w:pPr>
      <w:r w:rsidRPr="00D74F27">
        <w:rPr>
          <w:rFonts w:asciiTheme="minorHAnsi" w:eastAsiaTheme="minorHAnsi" w:hAnsiTheme="minorHAnsi" w:cstheme="minorBidi"/>
          <w:color w:val="auto"/>
          <w:sz w:val="36"/>
          <w:szCs w:val="36"/>
          <w:lang w:val="en-GB"/>
        </w:rPr>
        <w:t xml:space="preserve">Project Proposal </w:t>
      </w:r>
    </w:p>
    <w:p w14:paraId="45E8F9EF" w14:textId="77777777" w:rsidR="00D74F27" w:rsidRPr="00D74F27" w:rsidRDefault="00D74F27" w:rsidP="00D74F27"/>
    <w:p w14:paraId="72B60D0C" w14:textId="24498B97" w:rsidR="00D74F27" w:rsidRDefault="00D74F27" w:rsidP="00D74F27">
      <w:pPr>
        <w:jc w:val="center"/>
      </w:pPr>
      <w:r>
        <w:t>Drafted: 4 Feb</w:t>
      </w:r>
      <w:r w:rsidR="00E64943">
        <w:t>ru</w:t>
      </w:r>
      <w:r>
        <w:t>ary 2020</w:t>
      </w:r>
      <w:r w:rsidR="001644DD">
        <w:t xml:space="preserve"> by James Marriott</w:t>
      </w:r>
    </w:p>
    <w:p w14:paraId="347CF0A1" w14:textId="77777777" w:rsidR="004B1501" w:rsidRDefault="004B1501" w:rsidP="00D74F27">
      <w:pPr>
        <w:jc w:val="center"/>
      </w:pPr>
    </w:p>
    <w:p w14:paraId="4962493B" w14:textId="1051918D" w:rsidR="00D74F27" w:rsidRPr="00D74F27" w:rsidRDefault="00D74F27" w:rsidP="00D74F27">
      <w:pPr>
        <w:jc w:val="center"/>
      </w:pPr>
      <w:r>
        <w:t>Agreed</w:t>
      </w:r>
      <w:r w:rsidR="004B1501">
        <w:t xml:space="preserve"> on</w:t>
      </w:r>
      <w:r>
        <w:t xml:space="preserve">: </w:t>
      </w:r>
      <w:r w:rsidR="000D2284" w:rsidRPr="000D2284">
        <w:rPr>
          <w:color w:val="FF0000"/>
        </w:rPr>
        <w:t>not agreed</w:t>
      </w:r>
    </w:p>
    <w:p w14:paraId="61FF61E9" w14:textId="77777777" w:rsidR="00D74F27" w:rsidRPr="00D74F27" w:rsidRDefault="00D74F27" w:rsidP="00D74F27"/>
    <w:sdt>
      <w:sdtPr>
        <w:rPr>
          <w:rFonts w:asciiTheme="minorHAnsi" w:eastAsiaTheme="minorHAnsi" w:hAnsiTheme="minorHAnsi" w:cstheme="minorBidi"/>
          <w:color w:val="auto"/>
          <w:sz w:val="22"/>
          <w:szCs w:val="22"/>
          <w:lang w:val="en-GB"/>
        </w:rPr>
        <w:id w:val="-1827669006"/>
        <w:docPartObj>
          <w:docPartGallery w:val="Table of Contents"/>
          <w:docPartUnique/>
        </w:docPartObj>
      </w:sdtPr>
      <w:sdtEndPr>
        <w:rPr>
          <w:b/>
          <w:bCs/>
          <w:noProof/>
        </w:rPr>
      </w:sdtEndPr>
      <w:sdtContent>
        <w:p w14:paraId="62FE8789" w14:textId="3B948DF7" w:rsidR="007B42D9" w:rsidRDefault="007B42D9">
          <w:pPr>
            <w:pStyle w:val="TOCHeading"/>
          </w:pPr>
          <w:r>
            <w:t>Table of Contents</w:t>
          </w:r>
        </w:p>
        <w:p w14:paraId="63703268" w14:textId="468E4DDD" w:rsidR="000D2284" w:rsidRDefault="007B42D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3326953" w:history="1">
            <w:r w:rsidR="000D2284" w:rsidRPr="00AC2642">
              <w:rPr>
                <w:rStyle w:val="Hyperlink"/>
                <w:noProof/>
              </w:rPr>
              <w:t>1 Introduction</w:t>
            </w:r>
            <w:r w:rsidR="000D2284">
              <w:rPr>
                <w:noProof/>
                <w:webHidden/>
              </w:rPr>
              <w:tab/>
            </w:r>
            <w:r w:rsidR="000D2284">
              <w:rPr>
                <w:noProof/>
                <w:webHidden/>
              </w:rPr>
              <w:fldChar w:fldCharType="begin"/>
            </w:r>
            <w:r w:rsidR="000D2284">
              <w:rPr>
                <w:noProof/>
                <w:webHidden/>
              </w:rPr>
              <w:instrText xml:space="preserve"> PAGEREF _Toc63326953 \h </w:instrText>
            </w:r>
            <w:r w:rsidR="000D2284">
              <w:rPr>
                <w:noProof/>
                <w:webHidden/>
              </w:rPr>
            </w:r>
            <w:r w:rsidR="000D2284">
              <w:rPr>
                <w:noProof/>
                <w:webHidden/>
              </w:rPr>
              <w:fldChar w:fldCharType="separate"/>
            </w:r>
            <w:r w:rsidR="000D2284">
              <w:rPr>
                <w:noProof/>
                <w:webHidden/>
              </w:rPr>
              <w:t>2</w:t>
            </w:r>
            <w:r w:rsidR="000D2284">
              <w:rPr>
                <w:noProof/>
                <w:webHidden/>
              </w:rPr>
              <w:fldChar w:fldCharType="end"/>
            </w:r>
          </w:hyperlink>
        </w:p>
        <w:p w14:paraId="624AA755" w14:textId="20BE26BC" w:rsidR="000D2284" w:rsidRDefault="0055669D">
          <w:pPr>
            <w:pStyle w:val="TOC1"/>
            <w:tabs>
              <w:tab w:val="right" w:leader="dot" w:pos="9016"/>
            </w:tabs>
            <w:rPr>
              <w:rFonts w:eastAsiaTheme="minorEastAsia"/>
              <w:noProof/>
              <w:lang w:eastAsia="en-GB"/>
            </w:rPr>
          </w:pPr>
          <w:hyperlink w:anchor="_Toc63326954" w:history="1">
            <w:r w:rsidR="000D2284" w:rsidRPr="00AC2642">
              <w:rPr>
                <w:rStyle w:val="Hyperlink"/>
                <w:noProof/>
              </w:rPr>
              <w:t>2 Overview</w:t>
            </w:r>
            <w:r w:rsidR="000D2284">
              <w:rPr>
                <w:noProof/>
                <w:webHidden/>
              </w:rPr>
              <w:tab/>
            </w:r>
            <w:r w:rsidR="000D2284">
              <w:rPr>
                <w:noProof/>
                <w:webHidden/>
              </w:rPr>
              <w:fldChar w:fldCharType="begin"/>
            </w:r>
            <w:r w:rsidR="000D2284">
              <w:rPr>
                <w:noProof/>
                <w:webHidden/>
              </w:rPr>
              <w:instrText xml:space="preserve"> PAGEREF _Toc63326954 \h </w:instrText>
            </w:r>
            <w:r w:rsidR="000D2284">
              <w:rPr>
                <w:noProof/>
                <w:webHidden/>
              </w:rPr>
            </w:r>
            <w:r w:rsidR="000D2284">
              <w:rPr>
                <w:noProof/>
                <w:webHidden/>
              </w:rPr>
              <w:fldChar w:fldCharType="separate"/>
            </w:r>
            <w:r w:rsidR="000D2284">
              <w:rPr>
                <w:noProof/>
                <w:webHidden/>
              </w:rPr>
              <w:t>2</w:t>
            </w:r>
            <w:r w:rsidR="000D2284">
              <w:rPr>
                <w:noProof/>
                <w:webHidden/>
              </w:rPr>
              <w:fldChar w:fldCharType="end"/>
            </w:r>
          </w:hyperlink>
        </w:p>
        <w:p w14:paraId="65024E3B" w14:textId="06E6FDC0" w:rsidR="000D2284" w:rsidRDefault="0055669D">
          <w:pPr>
            <w:pStyle w:val="TOC2"/>
            <w:tabs>
              <w:tab w:val="right" w:leader="dot" w:pos="9016"/>
            </w:tabs>
            <w:rPr>
              <w:rFonts w:eastAsiaTheme="minorEastAsia"/>
              <w:noProof/>
              <w:lang w:eastAsia="en-GB"/>
            </w:rPr>
          </w:pPr>
          <w:hyperlink w:anchor="_Toc63326955" w:history="1">
            <w:r w:rsidR="000D2284" w:rsidRPr="00AC2642">
              <w:rPr>
                <w:rStyle w:val="Hyperlink"/>
                <w:noProof/>
              </w:rPr>
              <w:t>2.1 Audience overview</w:t>
            </w:r>
            <w:r w:rsidR="000D2284">
              <w:rPr>
                <w:noProof/>
                <w:webHidden/>
              </w:rPr>
              <w:tab/>
            </w:r>
            <w:r w:rsidR="000D2284">
              <w:rPr>
                <w:noProof/>
                <w:webHidden/>
              </w:rPr>
              <w:fldChar w:fldCharType="begin"/>
            </w:r>
            <w:r w:rsidR="000D2284">
              <w:rPr>
                <w:noProof/>
                <w:webHidden/>
              </w:rPr>
              <w:instrText xml:space="preserve"> PAGEREF _Toc63326955 \h </w:instrText>
            </w:r>
            <w:r w:rsidR="000D2284">
              <w:rPr>
                <w:noProof/>
                <w:webHidden/>
              </w:rPr>
            </w:r>
            <w:r w:rsidR="000D2284">
              <w:rPr>
                <w:noProof/>
                <w:webHidden/>
              </w:rPr>
              <w:fldChar w:fldCharType="separate"/>
            </w:r>
            <w:r w:rsidR="000D2284">
              <w:rPr>
                <w:noProof/>
                <w:webHidden/>
              </w:rPr>
              <w:t>2</w:t>
            </w:r>
            <w:r w:rsidR="000D2284">
              <w:rPr>
                <w:noProof/>
                <w:webHidden/>
              </w:rPr>
              <w:fldChar w:fldCharType="end"/>
            </w:r>
          </w:hyperlink>
        </w:p>
        <w:p w14:paraId="24800BEC" w14:textId="08C5066A" w:rsidR="000D2284" w:rsidRDefault="0055669D">
          <w:pPr>
            <w:pStyle w:val="TOC2"/>
            <w:tabs>
              <w:tab w:val="right" w:leader="dot" w:pos="9016"/>
            </w:tabs>
            <w:rPr>
              <w:rFonts w:eastAsiaTheme="minorEastAsia"/>
              <w:noProof/>
              <w:lang w:eastAsia="en-GB"/>
            </w:rPr>
          </w:pPr>
          <w:hyperlink w:anchor="_Toc63326956" w:history="1">
            <w:r w:rsidR="000D2284" w:rsidRPr="00AC2642">
              <w:rPr>
                <w:rStyle w:val="Hyperlink"/>
                <w:noProof/>
              </w:rPr>
              <w:t>2.2 Deliverables</w:t>
            </w:r>
            <w:r w:rsidR="000D2284">
              <w:rPr>
                <w:noProof/>
                <w:webHidden/>
              </w:rPr>
              <w:tab/>
            </w:r>
            <w:r w:rsidR="000D2284">
              <w:rPr>
                <w:noProof/>
                <w:webHidden/>
              </w:rPr>
              <w:fldChar w:fldCharType="begin"/>
            </w:r>
            <w:r w:rsidR="000D2284">
              <w:rPr>
                <w:noProof/>
                <w:webHidden/>
              </w:rPr>
              <w:instrText xml:space="preserve"> PAGEREF _Toc63326956 \h </w:instrText>
            </w:r>
            <w:r w:rsidR="000D2284">
              <w:rPr>
                <w:noProof/>
                <w:webHidden/>
              </w:rPr>
            </w:r>
            <w:r w:rsidR="000D2284">
              <w:rPr>
                <w:noProof/>
                <w:webHidden/>
              </w:rPr>
              <w:fldChar w:fldCharType="separate"/>
            </w:r>
            <w:r w:rsidR="000D2284">
              <w:rPr>
                <w:noProof/>
                <w:webHidden/>
              </w:rPr>
              <w:t>2</w:t>
            </w:r>
            <w:r w:rsidR="000D2284">
              <w:rPr>
                <w:noProof/>
                <w:webHidden/>
              </w:rPr>
              <w:fldChar w:fldCharType="end"/>
            </w:r>
          </w:hyperlink>
        </w:p>
        <w:p w14:paraId="5F561215" w14:textId="21A84282" w:rsidR="000D2284" w:rsidRDefault="0055669D">
          <w:pPr>
            <w:pStyle w:val="TOC1"/>
            <w:tabs>
              <w:tab w:val="right" w:leader="dot" w:pos="9016"/>
            </w:tabs>
            <w:rPr>
              <w:rFonts w:eastAsiaTheme="minorEastAsia"/>
              <w:noProof/>
              <w:lang w:eastAsia="en-GB"/>
            </w:rPr>
          </w:pPr>
          <w:hyperlink w:anchor="_Toc63326957" w:history="1">
            <w:r w:rsidR="000D2284" w:rsidRPr="00AC2642">
              <w:rPr>
                <w:rStyle w:val="Hyperlink"/>
                <w:noProof/>
              </w:rPr>
              <w:t>3 Project Requirements</w:t>
            </w:r>
            <w:r w:rsidR="000D2284">
              <w:rPr>
                <w:noProof/>
                <w:webHidden/>
              </w:rPr>
              <w:tab/>
            </w:r>
            <w:r w:rsidR="000D2284">
              <w:rPr>
                <w:noProof/>
                <w:webHidden/>
              </w:rPr>
              <w:fldChar w:fldCharType="begin"/>
            </w:r>
            <w:r w:rsidR="000D2284">
              <w:rPr>
                <w:noProof/>
                <w:webHidden/>
              </w:rPr>
              <w:instrText xml:space="preserve"> PAGEREF _Toc63326957 \h </w:instrText>
            </w:r>
            <w:r w:rsidR="000D2284">
              <w:rPr>
                <w:noProof/>
                <w:webHidden/>
              </w:rPr>
            </w:r>
            <w:r w:rsidR="000D2284">
              <w:rPr>
                <w:noProof/>
                <w:webHidden/>
              </w:rPr>
              <w:fldChar w:fldCharType="separate"/>
            </w:r>
            <w:r w:rsidR="000D2284">
              <w:rPr>
                <w:noProof/>
                <w:webHidden/>
              </w:rPr>
              <w:t>2</w:t>
            </w:r>
            <w:r w:rsidR="000D2284">
              <w:rPr>
                <w:noProof/>
                <w:webHidden/>
              </w:rPr>
              <w:fldChar w:fldCharType="end"/>
            </w:r>
          </w:hyperlink>
        </w:p>
        <w:p w14:paraId="0400960F" w14:textId="01C6F9E4" w:rsidR="000D2284" w:rsidRDefault="0055669D">
          <w:pPr>
            <w:pStyle w:val="TOC2"/>
            <w:tabs>
              <w:tab w:val="right" w:leader="dot" w:pos="9016"/>
            </w:tabs>
            <w:rPr>
              <w:rFonts w:eastAsiaTheme="minorEastAsia"/>
              <w:noProof/>
              <w:lang w:eastAsia="en-GB"/>
            </w:rPr>
          </w:pPr>
          <w:hyperlink w:anchor="_Toc63326958" w:history="1">
            <w:r w:rsidR="000D2284" w:rsidRPr="00AC2642">
              <w:rPr>
                <w:rStyle w:val="Hyperlink"/>
                <w:noProof/>
              </w:rPr>
              <w:t>3.1 Core Functionality – Gameplay Screen</w:t>
            </w:r>
            <w:r w:rsidR="000D2284">
              <w:rPr>
                <w:noProof/>
                <w:webHidden/>
              </w:rPr>
              <w:tab/>
            </w:r>
            <w:r w:rsidR="000D2284">
              <w:rPr>
                <w:noProof/>
                <w:webHidden/>
              </w:rPr>
              <w:fldChar w:fldCharType="begin"/>
            </w:r>
            <w:r w:rsidR="000D2284">
              <w:rPr>
                <w:noProof/>
                <w:webHidden/>
              </w:rPr>
              <w:instrText xml:space="preserve"> PAGEREF _Toc63326958 \h </w:instrText>
            </w:r>
            <w:r w:rsidR="000D2284">
              <w:rPr>
                <w:noProof/>
                <w:webHidden/>
              </w:rPr>
            </w:r>
            <w:r w:rsidR="000D2284">
              <w:rPr>
                <w:noProof/>
                <w:webHidden/>
              </w:rPr>
              <w:fldChar w:fldCharType="separate"/>
            </w:r>
            <w:r w:rsidR="000D2284">
              <w:rPr>
                <w:noProof/>
                <w:webHidden/>
              </w:rPr>
              <w:t>2</w:t>
            </w:r>
            <w:r w:rsidR="000D2284">
              <w:rPr>
                <w:noProof/>
                <w:webHidden/>
              </w:rPr>
              <w:fldChar w:fldCharType="end"/>
            </w:r>
          </w:hyperlink>
        </w:p>
        <w:p w14:paraId="25897C8A" w14:textId="48CE244A" w:rsidR="000D2284" w:rsidRDefault="0055669D">
          <w:pPr>
            <w:pStyle w:val="TOC2"/>
            <w:tabs>
              <w:tab w:val="right" w:leader="dot" w:pos="9016"/>
            </w:tabs>
            <w:rPr>
              <w:rFonts w:eastAsiaTheme="minorEastAsia"/>
              <w:noProof/>
              <w:lang w:eastAsia="en-GB"/>
            </w:rPr>
          </w:pPr>
          <w:hyperlink w:anchor="_Toc63326959" w:history="1">
            <w:r w:rsidR="000D2284" w:rsidRPr="00AC2642">
              <w:rPr>
                <w:rStyle w:val="Hyperlink"/>
                <w:noProof/>
              </w:rPr>
              <w:t>3.2 Options Page</w:t>
            </w:r>
            <w:r w:rsidR="000D2284">
              <w:rPr>
                <w:noProof/>
                <w:webHidden/>
              </w:rPr>
              <w:tab/>
            </w:r>
            <w:r w:rsidR="000D2284">
              <w:rPr>
                <w:noProof/>
                <w:webHidden/>
              </w:rPr>
              <w:fldChar w:fldCharType="begin"/>
            </w:r>
            <w:r w:rsidR="000D2284">
              <w:rPr>
                <w:noProof/>
                <w:webHidden/>
              </w:rPr>
              <w:instrText xml:space="preserve"> PAGEREF _Toc63326959 \h </w:instrText>
            </w:r>
            <w:r w:rsidR="000D2284">
              <w:rPr>
                <w:noProof/>
                <w:webHidden/>
              </w:rPr>
            </w:r>
            <w:r w:rsidR="000D2284">
              <w:rPr>
                <w:noProof/>
                <w:webHidden/>
              </w:rPr>
              <w:fldChar w:fldCharType="separate"/>
            </w:r>
            <w:r w:rsidR="000D2284">
              <w:rPr>
                <w:noProof/>
                <w:webHidden/>
              </w:rPr>
              <w:t>2</w:t>
            </w:r>
            <w:r w:rsidR="000D2284">
              <w:rPr>
                <w:noProof/>
                <w:webHidden/>
              </w:rPr>
              <w:fldChar w:fldCharType="end"/>
            </w:r>
          </w:hyperlink>
        </w:p>
        <w:p w14:paraId="267B91BA" w14:textId="44AE1F55" w:rsidR="000D2284" w:rsidRDefault="0055669D">
          <w:pPr>
            <w:pStyle w:val="TOC1"/>
            <w:tabs>
              <w:tab w:val="right" w:leader="dot" w:pos="9016"/>
            </w:tabs>
            <w:rPr>
              <w:rFonts w:eastAsiaTheme="minorEastAsia"/>
              <w:noProof/>
              <w:lang w:eastAsia="en-GB"/>
            </w:rPr>
          </w:pPr>
          <w:hyperlink w:anchor="_Toc63326960" w:history="1">
            <w:r w:rsidR="000D2284" w:rsidRPr="00AC2642">
              <w:rPr>
                <w:rStyle w:val="Hyperlink"/>
                <w:noProof/>
              </w:rPr>
              <w:t>4 Design</w:t>
            </w:r>
            <w:r w:rsidR="000D2284">
              <w:rPr>
                <w:noProof/>
                <w:webHidden/>
              </w:rPr>
              <w:tab/>
            </w:r>
            <w:r w:rsidR="000D2284">
              <w:rPr>
                <w:noProof/>
                <w:webHidden/>
              </w:rPr>
              <w:fldChar w:fldCharType="begin"/>
            </w:r>
            <w:r w:rsidR="000D2284">
              <w:rPr>
                <w:noProof/>
                <w:webHidden/>
              </w:rPr>
              <w:instrText xml:space="preserve"> PAGEREF _Toc63326960 \h </w:instrText>
            </w:r>
            <w:r w:rsidR="000D2284">
              <w:rPr>
                <w:noProof/>
                <w:webHidden/>
              </w:rPr>
            </w:r>
            <w:r w:rsidR="000D2284">
              <w:rPr>
                <w:noProof/>
                <w:webHidden/>
              </w:rPr>
              <w:fldChar w:fldCharType="separate"/>
            </w:r>
            <w:r w:rsidR="000D2284">
              <w:rPr>
                <w:noProof/>
                <w:webHidden/>
              </w:rPr>
              <w:t>3</w:t>
            </w:r>
            <w:r w:rsidR="000D2284">
              <w:rPr>
                <w:noProof/>
                <w:webHidden/>
              </w:rPr>
              <w:fldChar w:fldCharType="end"/>
            </w:r>
          </w:hyperlink>
        </w:p>
        <w:p w14:paraId="6D924D02" w14:textId="2DEA8457" w:rsidR="000D2284" w:rsidRDefault="0055669D">
          <w:pPr>
            <w:pStyle w:val="TOC2"/>
            <w:tabs>
              <w:tab w:val="right" w:leader="dot" w:pos="9016"/>
            </w:tabs>
            <w:rPr>
              <w:rFonts w:eastAsiaTheme="minorEastAsia"/>
              <w:noProof/>
              <w:lang w:eastAsia="en-GB"/>
            </w:rPr>
          </w:pPr>
          <w:hyperlink w:anchor="_Toc63326961" w:history="1">
            <w:r w:rsidR="000D2284" w:rsidRPr="00AC2642">
              <w:rPr>
                <w:rStyle w:val="Hyperlink"/>
                <w:noProof/>
              </w:rPr>
              <w:t>4.1 Visual approach</w:t>
            </w:r>
            <w:r w:rsidR="000D2284">
              <w:rPr>
                <w:noProof/>
                <w:webHidden/>
              </w:rPr>
              <w:tab/>
            </w:r>
            <w:r w:rsidR="000D2284">
              <w:rPr>
                <w:noProof/>
                <w:webHidden/>
              </w:rPr>
              <w:fldChar w:fldCharType="begin"/>
            </w:r>
            <w:r w:rsidR="000D2284">
              <w:rPr>
                <w:noProof/>
                <w:webHidden/>
              </w:rPr>
              <w:instrText xml:space="preserve"> PAGEREF _Toc63326961 \h </w:instrText>
            </w:r>
            <w:r w:rsidR="000D2284">
              <w:rPr>
                <w:noProof/>
                <w:webHidden/>
              </w:rPr>
            </w:r>
            <w:r w:rsidR="000D2284">
              <w:rPr>
                <w:noProof/>
                <w:webHidden/>
              </w:rPr>
              <w:fldChar w:fldCharType="separate"/>
            </w:r>
            <w:r w:rsidR="000D2284">
              <w:rPr>
                <w:noProof/>
                <w:webHidden/>
              </w:rPr>
              <w:t>3</w:t>
            </w:r>
            <w:r w:rsidR="000D2284">
              <w:rPr>
                <w:noProof/>
                <w:webHidden/>
              </w:rPr>
              <w:fldChar w:fldCharType="end"/>
            </w:r>
          </w:hyperlink>
        </w:p>
        <w:p w14:paraId="20A127A9" w14:textId="0ADECE6B" w:rsidR="000D2284" w:rsidRDefault="0055669D">
          <w:pPr>
            <w:pStyle w:val="TOC2"/>
            <w:tabs>
              <w:tab w:val="right" w:leader="dot" w:pos="9016"/>
            </w:tabs>
            <w:rPr>
              <w:rFonts w:eastAsiaTheme="minorEastAsia"/>
              <w:noProof/>
              <w:lang w:eastAsia="en-GB"/>
            </w:rPr>
          </w:pPr>
          <w:hyperlink w:anchor="_Toc63326962" w:history="1">
            <w:r w:rsidR="000D2284" w:rsidRPr="00AC2642">
              <w:rPr>
                <w:rStyle w:val="Hyperlink"/>
                <w:noProof/>
              </w:rPr>
              <w:t>4.2 Layouts</w:t>
            </w:r>
            <w:r w:rsidR="000D2284">
              <w:rPr>
                <w:noProof/>
                <w:webHidden/>
              </w:rPr>
              <w:tab/>
            </w:r>
            <w:r w:rsidR="000D2284">
              <w:rPr>
                <w:noProof/>
                <w:webHidden/>
              </w:rPr>
              <w:fldChar w:fldCharType="begin"/>
            </w:r>
            <w:r w:rsidR="000D2284">
              <w:rPr>
                <w:noProof/>
                <w:webHidden/>
              </w:rPr>
              <w:instrText xml:space="preserve"> PAGEREF _Toc63326962 \h </w:instrText>
            </w:r>
            <w:r w:rsidR="000D2284">
              <w:rPr>
                <w:noProof/>
                <w:webHidden/>
              </w:rPr>
            </w:r>
            <w:r w:rsidR="000D2284">
              <w:rPr>
                <w:noProof/>
                <w:webHidden/>
              </w:rPr>
              <w:fldChar w:fldCharType="separate"/>
            </w:r>
            <w:r w:rsidR="000D2284">
              <w:rPr>
                <w:noProof/>
                <w:webHidden/>
              </w:rPr>
              <w:t>3</w:t>
            </w:r>
            <w:r w:rsidR="000D2284">
              <w:rPr>
                <w:noProof/>
                <w:webHidden/>
              </w:rPr>
              <w:fldChar w:fldCharType="end"/>
            </w:r>
          </w:hyperlink>
        </w:p>
        <w:p w14:paraId="617B4174" w14:textId="1AC31703" w:rsidR="000D2284" w:rsidRDefault="0055669D">
          <w:pPr>
            <w:pStyle w:val="TOC1"/>
            <w:tabs>
              <w:tab w:val="right" w:leader="dot" w:pos="9016"/>
            </w:tabs>
            <w:rPr>
              <w:rFonts w:eastAsiaTheme="minorEastAsia"/>
              <w:noProof/>
              <w:lang w:eastAsia="en-GB"/>
            </w:rPr>
          </w:pPr>
          <w:hyperlink w:anchor="_Toc63326963" w:history="1">
            <w:r w:rsidR="000D2284" w:rsidRPr="00AC2642">
              <w:rPr>
                <w:rStyle w:val="Hyperlink"/>
                <w:noProof/>
              </w:rPr>
              <w:t>4 Key Components</w:t>
            </w:r>
            <w:r w:rsidR="000D2284">
              <w:rPr>
                <w:noProof/>
                <w:webHidden/>
              </w:rPr>
              <w:tab/>
            </w:r>
            <w:r w:rsidR="000D2284">
              <w:rPr>
                <w:noProof/>
                <w:webHidden/>
              </w:rPr>
              <w:fldChar w:fldCharType="begin"/>
            </w:r>
            <w:r w:rsidR="000D2284">
              <w:rPr>
                <w:noProof/>
                <w:webHidden/>
              </w:rPr>
              <w:instrText xml:space="preserve"> PAGEREF _Toc63326963 \h </w:instrText>
            </w:r>
            <w:r w:rsidR="000D2284">
              <w:rPr>
                <w:noProof/>
                <w:webHidden/>
              </w:rPr>
            </w:r>
            <w:r w:rsidR="000D2284">
              <w:rPr>
                <w:noProof/>
                <w:webHidden/>
              </w:rPr>
              <w:fldChar w:fldCharType="separate"/>
            </w:r>
            <w:r w:rsidR="000D2284">
              <w:rPr>
                <w:noProof/>
                <w:webHidden/>
              </w:rPr>
              <w:t>5</w:t>
            </w:r>
            <w:r w:rsidR="000D2284">
              <w:rPr>
                <w:noProof/>
                <w:webHidden/>
              </w:rPr>
              <w:fldChar w:fldCharType="end"/>
            </w:r>
          </w:hyperlink>
        </w:p>
        <w:p w14:paraId="508AEEC8" w14:textId="4AC3D64D" w:rsidR="000D2284" w:rsidRDefault="0055669D">
          <w:pPr>
            <w:pStyle w:val="TOC2"/>
            <w:tabs>
              <w:tab w:val="right" w:leader="dot" w:pos="9016"/>
            </w:tabs>
            <w:rPr>
              <w:rFonts w:eastAsiaTheme="minorEastAsia"/>
              <w:noProof/>
              <w:lang w:eastAsia="en-GB"/>
            </w:rPr>
          </w:pPr>
          <w:hyperlink w:anchor="_Toc63326964" w:history="1">
            <w:r w:rsidR="000D2284" w:rsidRPr="00AC2642">
              <w:rPr>
                <w:rStyle w:val="Hyperlink"/>
                <w:noProof/>
              </w:rPr>
              <w:t>4.1 Welcome / Options Screen</w:t>
            </w:r>
            <w:r w:rsidR="000D2284">
              <w:rPr>
                <w:noProof/>
                <w:webHidden/>
              </w:rPr>
              <w:tab/>
            </w:r>
            <w:r w:rsidR="000D2284">
              <w:rPr>
                <w:noProof/>
                <w:webHidden/>
              </w:rPr>
              <w:fldChar w:fldCharType="begin"/>
            </w:r>
            <w:r w:rsidR="000D2284">
              <w:rPr>
                <w:noProof/>
                <w:webHidden/>
              </w:rPr>
              <w:instrText xml:space="preserve"> PAGEREF _Toc63326964 \h </w:instrText>
            </w:r>
            <w:r w:rsidR="000D2284">
              <w:rPr>
                <w:noProof/>
                <w:webHidden/>
              </w:rPr>
            </w:r>
            <w:r w:rsidR="000D2284">
              <w:rPr>
                <w:noProof/>
                <w:webHidden/>
              </w:rPr>
              <w:fldChar w:fldCharType="separate"/>
            </w:r>
            <w:r w:rsidR="000D2284">
              <w:rPr>
                <w:noProof/>
                <w:webHidden/>
              </w:rPr>
              <w:t>5</w:t>
            </w:r>
            <w:r w:rsidR="000D2284">
              <w:rPr>
                <w:noProof/>
                <w:webHidden/>
              </w:rPr>
              <w:fldChar w:fldCharType="end"/>
            </w:r>
          </w:hyperlink>
        </w:p>
        <w:p w14:paraId="7CF76138" w14:textId="50D76CB8" w:rsidR="000D2284" w:rsidRDefault="0055669D">
          <w:pPr>
            <w:pStyle w:val="TOC2"/>
            <w:tabs>
              <w:tab w:val="right" w:leader="dot" w:pos="9016"/>
            </w:tabs>
            <w:rPr>
              <w:rFonts w:eastAsiaTheme="minorEastAsia"/>
              <w:noProof/>
              <w:lang w:eastAsia="en-GB"/>
            </w:rPr>
          </w:pPr>
          <w:hyperlink w:anchor="_Toc63326965" w:history="1">
            <w:r w:rsidR="000D2284" w:rsidRPr="00AC2642">
              <w:rPr>
                <w:rStyle w:val="Hyperlink"/>
                <w:noProof/>
              </w:rPr>
              <w:t>4.2 GamePlay Screen</w:t>
            </w:r>
            <w:r w:rsidR="000D2284">
              <w:rPr>
                <w:noProof/>
                <w:webHidden/>
              </w:rPr>
              <w:tab/>
            </w:r>
            <w:r w:rsidR="000D2284">
              <w:rPr>
                <w:noProof/>
                <w:webHidden/>
              </w:rPr>
              <w:fldChar w:fldCharType="begin"/>
            </w:r>
            <w:r w:rsidR="000D2284">
              <w:rPr>
                <w:noProof/>
                <w:webHidden/>
              </w:rPr>
              <w:instrText xml:space="preserve"> PAGEREF _Toc63326965 \h </w:instrText>
            </w:r>
            <w:r w:rsidR="000D2284">
              <w:rPr>
                <w:noProof/>
                <w:webHidden/>
              </w:rPr>
            </w:r>
            <w:r w:rsidR="000D2284">
              <w:rPr>
                <w:noProof/>
                <w:webHidden/>
              </w:rPr>
              <w:fldChar w:fldCharType="separate"/>
            </w:r>
            <w:r w:rsidR="000D2284">
              <w:rPr>
                <w:noProof/>
                <w:webHidden/>
              </w:rPr>
              <w:t>5</w:t>
            </w:r>
            <w:r w:rsidR="000D2284">
              <w:rPr>
                <w:noProof/>
                <w:webHidden/>
              </w:rPr>
              <w:fldChar w:fldCharType="end"/>
            </w:r>
          </w:hyperlink>
        </w:p>
        <w:p w14:paraId="39599722" w14:textId="41CB1912" w:rsidR="000D2284" w:rsidRDefault="0055669D">
          <w:pPr>
            <w:pStyle w:val="TOC1"/>
            <w:tabs>
              <w:tab w:val="right" w:leader="dot" w:pos="9016"/>
            </w:tabs>
            <w:rPr>
              <w:rFonts w:eastAsiaTheme="minorEastAsia"/>
              <w:noProof/>
              <w:lang w:eastAsia="en-GB"/>
            </w:rPr>
          </w:pPr>
          <w:hyperlink w:anchor="_Toc63326966" w:history="1">
            <w:r w:rsidR="000D2284" w:rsidRPr="00AC2642">
              <w:rPr>
                <w:rStyle w:val="Hyperlink"/>
                <w:noProof/>
              </w:rPr>
              <w:t>5 Technical development</w:t>
            </w:r>
            <w:r w:rsidR="000D2284">
              <w:rPr>
                <w:noProof/>
                <w:webHidden/>
              </w:rPr>
              <w:tab/>
            </w:r>
            <w:r w:rsidR="000D2284">
              <w:rPr>
                <w:noProof/>
                <w:webHidden/>
              </w:rPr>
              <w:fldChar w:fldCharType="begin"/>
            </w:r>
            <w:r w:rsidR="000D2284">
              <w:rPr>
                <w:noProof/>
                <w:webHidden/>
              </w:rPr>
              <w:instrText xml:space="preserve"> PAGEREF _Toc63326966 \h </w:instrText>
            </w:r>
            <w:r w:rsidR="000D2284">
              <w:rPr>
                <w:noProof/>
                <w:webHidden/>
              </w:rPr>
            </w:r>
            <w:r w:rsidR="000D2284">
              <w:rPr>
                <w:noProof/>
                <w:webHidden/>
              </w:rPr>
              <w:fldChar w:fldCharType="separate"/>
            </w:r>
            <w:r w:rsidR="000D2284">
              <w:rPr>
                <w:noProof/>
                <w:webHidden/>
              </w:rPr>
              <w:t>6</w:t>
            </w:r>
            <w:r w:rsidR="000D2284">
              <w:rPr>
                <w:noProof/>
                <w:webHidden/>
              </w:rPr>
              <w:fldChar w:fldCharType="end"/>
            </w:r>
          </w:hyperlink>
        </w:p>
        <w:p w14:paraId="3D07BB82" w14:textId="78F8199E" w:rsidR="000D2284" w:rsidRDefault="0055669D">
          <w:pPr>
            <w:pStyle w:val="TOC2"/>
            <w:tabs>
              <w:tab w:val="right" w:leader="dot" w:pos="9016"/>
            </w:tabs>
            <w:rPr>
              <w:rFonts w:eastAsiaTheme="minorEastAsia"/>
              <w:noProof/>
              <w:lang w:eastAsia="en-GB"/>
            </w:rPr>
          </w:pPr>
          <w:hyperlink w:anchor="_Toc63326967" w:history="1">
            <w:r w:rsidR="000D2284" w:rsidRPr="00AC2642">
              <w:rPr>
                <w:rStyle w:val="Hyperlink"/>
                <w:noProof/>
              </w:rPr>
              <w:t>5.1 Team</w:t>
            </w:r>
            <w:r w:rsidR="000D2284">
              <w:rPr>
                <w:noProof/>
                <w:webHidden/>
              </w:rPr>
              <w:tab/>
            </w:r>
            <w:r w:rsidR="000D2284">
              <w:rPr>
                <w:noProof/>
                <w:webHidden/>
              </w:rPr>
              <w:fldChar w:fldCharType="begin"/>
            </w:r>
            <w:r w:rsidR="000D2284">
              <w:rPr>
                <w:noProof/>
                <w:webHidden/>
              </w:rPr>
              <w:instrText xml:space="preserve"> PAGEREF _Toc63326967 \h </w:instrText>
            </w:r>
            <w:r w:rsidR="000D2284">
              <w:rPr>
                <w:noProof/>
                <w:webHidden/>
              </w:rPr>
            </w:r>
            <w:r w:rsidR="000D2284">
              <w:rPr>
                <w:noProof/>
                <w:webHidden/>
              </w:rPr>
              <w:fldChar w:fldCharType="separate"/>
            </w:r>
            <w:r w:rsidR="000D2284">
              <w:rPr>
                <w:noProof/>
                <w:webHidden/>
              </w:rPr>
              <w:t>6</w:t>
            </w:r>
            <w:r w:rsidR="000D2284">
              <w:rPr>
                <w:noProof/>
                <w:webHidden/>
              </w:rPr>
              <w:fldChar w:fldCharType="end"/>
            </w:r>
          </w:hyperlink>
        </w:p>
        <w:p w14:paraId="6CB140FE" w14:textId="11D861BE" w:rsidR="000D2284" w:rsidRDefault="0055669D">
          <w:pPr>
            <w:pStyle w:val="TOC3"/>
            <w:tabs>
              <w:tab w:val="right" w:leader="dot" w:pos="9016"/>
            </w:tabs>
            <w:rPr>
              <w:noProof/>
            </w:rPr>
          </w:pPr>
          <w:hyperlink w:anchor="_Toc63326968" w:history="1">
            <w:r w:rsidR="000D2284" w:rsidRPr="00AC2642">
              <w:rPr>
                <w:rStyle w:val="Hyperlink"/>
                <w:noProof/>
              </w:rPr>
              <w:t>5.2 Techincal approach</w:t>
            </w:r>
            <w:r w:rsidR="000D2284">
              <w:rPr>
                <w:noProof/>
                <w:webHidden/>
              </w:rPr>
              <w:tab/>
            </w:r>
            <w:r w:rsidR="000D2284">
              <w:rPr>
                <w:noProof/>
                <w:webHidden/>
              </w:rPr>
              <w:fldChar w:fldCharType="begin"/>
            </w:r>
            <w:r w:rsidR="000D2284">
              <w:rPr>
                <w:noProof/>
                <w:webHidden/>
              </w:rPr>
              <w:instrText xml:space="preserve"> PAGEREF _Toc63326968 \h </w:instrText>
            </w:r>
            <w:r w:rsidR="000D2284">
              <w:rPr>
                <w:noProof/>
                <w:webHidden/>
              </w:rPr>
            </w:r>
            <w:r w:rsidR="000D2284">
              <w:rPr>
                <w:noProof/>
                <w:webHidden/>
              </w:rPr>
              <w:fldChar w:fldCharType="separate"/>
            </w:r>
            <w:r w:rsidR="000D2284">
              <w:rPr>
                <w:noProof/>
                <w:webHidden/>
              </w:rPr>
              <w:t>6</w:t>
            </w:r>
            <w:r w:rsidR="000D2284">
              <w:rPr>
                <w:noProof/>
                <w:webHidden/>
              </w:rPr>
              <w:fldChar w:fldCharType="end"/>
            </w:r>
          </w:hyperlink>
        </w:p>
        <w:p w14:paraId="67173726" w14:textId="258F1216" w:rsidR="000D2284" w:rsidRDefault="0055669D">
          <w:pPr>
            <w:pStyle w:val="TOC1"/>
            <w:tabs>
              <w:tab w:val="right" w:leader="dot" w:pos="9016"/>
            </w:tabs>
            <w:rPr>
              <w:rFonts w:eastAsiaTheme="minorEastAsia"/>
              <w:noProof/>
              <w:lang w:eastAsia="en-GB"/>
            </w:rPr>
          </w:pPr>
          <w:hyperlink w:anchor="_Toc63326969" w:history="1">
            <w:r w:rsidR="000D2284" w:rsidRPr="00AC2642">
              <w:rPr>
                <w:rStyle w:val="Hyperlink"/>
                <w:noProof/>
              </w:rPr>
              <w:t>6 Project Management</w:t>
            </w:r>
            <w:r w:rsidR="000D2284">
              <w:rPr>
                <w:noProof/>
                <w:webHidden/>
              </w:rPr>
              <w:tab/>
            </w:r>
            <w:r w:rsidR="000D2284">
              <w:rPr>
                <w:noProof/>
                <w:webHidden/>
              </w:rPr>
              <w:fldChar w:fldCharType="begin"/>
            </w:r>
            <w:r w:rsidR="000D2284">
              <w:rPr>
                <w:noProof/>
                <w:webHidden/>
              </w:rPr>
              <w:instrText xml:space="preserve"> PAGEREF _Toc63326969 \h </w:instrText>
            </w:r>
            <w:r w:rsidR="000D2284">
              <w:rPr>
                <w:noProof/>
                <w:webHidden/>
              </w:rPr>
            </w:r>
            <w:r w:rsidR="000D2284">
              <w:rPr>
                <w:noProof/>
                <w:webHidden/>
              </w:rPr>
              <w:fldChar w:fldCharType="separate"/>
            </w:r>
            <w:r w:rsidR="000D2284">
              <w:rPr>
                <w:noProof/>
                <w:webHidden/>
              </w:rPr>
              <w:t>7</w:t>
            </w:r>
            <w:r w:rsidR="000D2284">
              <w:rPr>
                <w:noProof/>
                <w:webHidden/>
              </w:rPr>
              <w:fldChar w:fldCharType="end"/>
            </w:r>
          </w:hyperlink>
        </w:p>
        <w:p w14:paraId="00AB95C9" w14:textId="2C5EAAAC" w:rsidR="000D2284" w:rsidRDefault="0055669D">
          <w:pPr>
            <w:pStyle w:val="TOC3"/>
            <w:tabs>
              <w:tab w:val="right" w:leader="dot" w:pos="9016"/>
            </w:tabs>
            <w:rPr>
              <w:noProof/>
            </w:rPr>
          </w:pPr>
          <w:hyperlink w:anchor="_Toc63326970" w:history="1">
            <w:r w:rsidR="000D2284" w:rsidRPr="00AC2642">
              <w:rPr>
                <w:rStyle w:val="Hyperlink"/>
                <w:noProof/>
              </w:rPr>
              <w:t>6.1 Project Phases</w:t>
            </w:r>
            <w:r w:rsidR="000D2284">
              <w:rPr>
                <w:noProof/>
                <w:webHidden/>
              </w:rPr>
              <w:tab/>
            </w:r>
            <w:r w:rsidR="000D2284">
              <w:rPr>
                <w:noProof/>
                <w:webHidden/>
              </w:rPr>
              <w:fldChar w:fldCharType="begin"/>
            </w:r>
            <w:r w:rsidR="000D2284">
              <w:rPr>
                <w:noProof/>
                <w:webHidden/>
              </w:rPr>
              <w:instrText xml:space="preserve"> PAGEREF _Toc63326970 \h </w:instrText>
            </w:r>
            <w:r w:rsidR="000D2284">
              <w:rPr>
                <w:noProof/>
                <w:webHidden/>
              </w:rPr>
            </w:r>
            <w:r w:rsidR="000D2284">
              <w:rPr>
                <w:noProof/>
                <w:webHidden/>
              </w:rPr>
              <w:fldChar w:fldCharType="separate"/>
            </w:r>
            <w:r w:rsidR="000D2284">
              <w:rPr>
                <w:noProof/>
                <w:webHidden/>
              </w:rPr>
              <w:t>7</w:t>
            </w:r>
            <w:r w:rsidR="000D2284">
              <w:rPr>
                <w:noProof/>
                <w:webHidden/>
              </w:rPr>
              <w:fldChar w:fldCharType="end"/>
            </w:r>
          </w:hyperlink>
        </w:p>
        <w:p w14:paraId="519DDF7D" w14:textId="22CD7AD7" w:rsidR="000D2284" w:rsidRDefault="0055669D">
          <w:pPr>
            <w:pStyle w:val="TOC2"/>
            <w:tabs>
              <w:tab w:val="right" w:leader="dot" w:pos="9016"/>
            </w:tabs>
            <w:rPr>
              <w:rFonts w:eastAsiaTheme="minorEastAsia"/>
              <w:noProof/>
              <w:lang w:eastAsia="en-GB"/>
            </w:rPr>
          </w:pPr>
          <w:hyperlink w:anchor="_Toc63326971" w:history="1">
            <w:r w:rsidR="000D2284" w:rsidRPr="00AC2642">
              <w:rPr>
                <w:rStyle w:val="Hyperlink"/>
                <w:noProof/>
              </w:rPr>
              <w:t>6.2 Next Steps</w:t>
            </w:r>
            <w:r w:rsidR="000D2284">
              <w:rPr>
                <w:noProof/>
                <w:webHidden/>
              </w:rPr>
              <w:tab/>
            </w:r>
            <w:r w:rsidR="000D2284">
              <w:rPr>
                <w:noProof/>
                <w:webHidden/>
              </w:rPr>
              <w:fldChar w:fldCharType="begin"/>
            </w:r>
            <w:r w:rsidR="000D2284">
              <w:rPr>
                <w:noProof/>
                <w:webHidden/>
              </w:rPr>
              <w:instrText xml:space="preserve"> PAGEREF _Toc63326971 \h </w:instrText>
            </w:r>
            <w:r w:rsidR="000D2284">
              <w:rPr>
                <w:noProof/>
                <w:webHidden/>
              </w:rPr>
            </w:r>
            <w:r w:rsidR="000D2284">
              <w:rPr>
                <w:noProof/>
                <w:webHidden/>
              </w:rPr>
              <w:fldChar w:fldCharType="separate"/>
            </w:r>
            <w:r w:rsidR="000D2284">
              <w:rPr>
                <w:noProof/>
                <w:webHidden/>
              </w:rPr>
              <w:t>7</w:t>
            </w:r>
            <w:r w:rsidR="000D2284">
              <w:rPr>
                <w:noProof/>
                <w:webHidden/>
              </w:rPr>
              <w:fldChar w:fldCharType="end"/>
            </w:r>
          </w:hyperlink>
        </w:p>
        <w:p w14:paraId="59A2717A" w14:textId="3093A357" w:rsidR="007B42D9" w:rsidRDefault="007B42D9">
          <w:r>
            <w:rPr>
              <w:b/>
              <w:bCs/>
              <w:noProof/>
            </w:rPr>
            <w:fldChar w:fldCharType="end"/>
          </w:r>
        </w:p>
      </w:sdtContent>
    </w:sdt>
    <w:p w14:paraId="6B890FBD" w14:textId="400B251B" w:rsidR="007B42D9" w:rsidRPr="007B42D9" w:rsidRDefault="007B42D9" w:rsidP="007B42D9"/>
    <w:p w14:paraId="1CAA258E" w14:textId="5E151D3D" w:rsidR="007B42D9" w:rsidRDefault="007B42D9" w:rsidP="007B42D9">
      <w:pPr>
        <w:pStyle w:val="Heading1"/>
      </w:pPr>
      <w:bookmarkStart w:id="1" w:name="_Toc63326953"/>
      <w:r>
        <w:lastRenderedPageBreak/>
        <w:t>1 Introduction</w:t>
      </w:r>
      <w:bookmarkEnd w:id="1"/>
    </w:p>
    <w:p w14:paraId="1166859E" w14:textId="0FB1377B" w:rsidR="007B42D9" w:rsidRDefault="007B42D9" w:rsidP="007B42D9">
      <w:r>
        <w:t>According to the British Council, there are more than 12 million English Teachers worldwide with 1.5 billion students. Many of these teachers, teach online. As such, there is a significant secondary market for tools to help online teachers.</w:t>
      </w:r>
    </w:p>
    <w:p w14:paraId="2520B1A7" w14:textId="77777777" w:rsidR="007B42D9" w:rsidRDefault="007B42D9" w:rsidP="007B42D9">
      <w:r>
        <w:t>The purpose of this project is to develop a flexible multiple-choice game that online English teachers can use in the classroom.</w:t>
      </w:r>
    </w:p>
    <w:p w14:paraId="724C106F" w14:textId="77777777" w:rsidR="007B42D9" w:rsidRDefault="007B42D9" w:rsidP="007B42D9">
      <w:r>
        <w:t>The primary purpose of this project is as a learning exercise for trainee Front-End Developers working to developing their collaborative coding skills.</w:t>
      </w:r>
    </w:p>
    <w:p w14:paraId="5A54E8DB" w14:textId="0D587A0C" w:rsidR="007B42D9" w:rsidRDefault="007B42D9" w:rsidP="007B42D9">
      <w:r>
        <w:t>This project is not intended to be a commercial application.</w:t>
      </w:r>
    </w:p>
    <w:p w14:paraId="164EC8D9" w14:textId="677BDFEE" w:rsidR="007B42D9" w:rsidRDefault="007B42D9" w:rsidP="007B42D9"/>
    <w:p w14:paraId="164AA905" w14:textId="258B0AF9" w:rsidR="007B42D9" w:rsidRDefault="007B42D9" w:rsidP="007B42D9">
      <w:pPr>
        <w:pStyle w:val="Heading1"/>
      </w:pPr>
      <w:bookmarkStart w:id="2" w:name="_Toc63326954"/>
      <w:r>
        <w:t xml:space="preserve">2 </w:t>
      </w:r>
      <w:r w:rsidR="00BD6127">
        <w:t>Overview</w:t>
      </w:r>
      <w:bookmarkEnd w:id="2"/>
    </w:p>
    <w:p w14:paraId="2D1C1EE7" w14:textId="07A3E6EB" w:rsidR="007B42D9" w:rsidRDefault="007B42D9" w:rsidP="007B42D9">
      <w:pPr>
        <w:pStyle w:val="Heading2"/>
      </w:pPr>
      <w:bookmarkStart w:id="3" w:name="_Toc294964481"/>
      <w:bookmarkStart w:id="4" w:name="_Toc296157968"/>
      <w:bookmarkStart w:id="5" w:name="_Toc343961820"/>
      <w:bookmarkStart w:id="6" w:name="_Toc343962408"/>
      <w:bookmarkStart w:id="7" w:name="_Toc346982367"/>
      <w:bookmarkStart w:id="8" w:name="_Toc63326955"/>
      <w:r>
        <w:t xml:space="preserve">2.1 </w:t>
      </w:r>
      <w:r w:rsidRPr="00B30E80">
        <w:t>Audience overview</w:t>
      </w:r>
      <w:bookmarkEnd w:id="3"/>
      <w:bookmarkEnd w:id="4"/>
      <w:bookmarkEnd w:id="5"/>
      <w:bookmarkEnd w:id="6"/>
      <w:bookmarkEnd w:id="7"/>
      <w:bookmarkEnd w:id="8"/>
    </w:p>
    <w:p w14:paraId="2ADA41A9" w14:textId="77777777" w:rsidR="007B42D9" w:rsidRPr="007B42D9" w:rsidRDefault="007B42D9" w:rsidP="007B42D9">
      <w:pPr>
        <w:pStyle w:val="SectionDescription"/>
        <w:rPr>
          <w:rFonts w:asciiTheme="minorHAnsi" w:eastAsiaTheme="minorHAnsi" w:hAnsiTheme="minorHAnsi" w:cstheme="minorBidi"/>
          <w:bCs w:val="0"/>
          <w:i w:val="0"/>
          <w:color w:val="auto"/>
          <w:spacing w:val="0"/>
          <w:kern w:val="0"/>
          <w:sz w:val="22"/>
          <w:szCs w:val="22"/>
          <w:lang w:eastAsia="en-US"/>
        </w:rPr>
      </w:pPr>
      <w:r w:rsidRPr="007B42D9">
        <w:rPr>
          <w:rFonts w:asciiTheme="minorHAnsi" w:eastAsiaTheme="minorHAnsi" w:hAnsiTheme="minorHAnsi" w:cstheme="minorBidi"/>
          <w:bCs w:val="0"/>
          <w:i w:val="0"/>
          <w:color w:val="auto"/>
          <w:spacing w:val="0"/>
          <w:kern w:val="0"/>
          <w:sz w:val="22"/>
          <w:szCs w:val="22"/>
          <w:lang w:eastAsia="en-US"/>
        </w:rPr>
        <w:t>The primary intended audience for this project is employers looking to hire Front End Developers. The app will be a portfolio project for Scrimba students who developed the app to be displayed on their GitHub pages and/ or personal websites.</w:t>
      </w:r>
    </w:p>
    <w:p w14:paraId="1215BDA6" w14:textId="21B1622C" w:rsidR="007B42D9" w:rsidRDefault="007B42D9" w:rsidP="007B42D9">
      <w:pPr>
        <w:pStyle w:val="SectionDescription"/>
        <w:rPr>
          <w:rFonts w:asciiTheme="minorHAnsi" w:eastAsiaTheme="minorHAnsi" w:hAnsiTheme="minorHAnsi" w:cstheme="minorBidi"/>
          <w:bCs w:val="0"/>
          <w:i w:val="0"/>
          <w:color w:val="auto"/>
          <w:spacing w:val="0"/>
          <w:kern w:val="0"/>
          <w:sz w:val="22"/>
          <w:szCs w:val="22"/>
          <w:lang w:eastAsia="en-US"/>
        </w:rPr>
      </w:pPr>
      <w:r w:rsidRPr="007B42D9">
        <w:rPr>
          <w:rFonts w:asciiTheme="minorHAnsi" w:eastAsiaTheme="minorHAnsi" w:hAnsiTheme="minorHAnsi" w:cstheme="minorBidi"/>
          <w:bCs w:val="0"/>
          <w:i w:val="0"/>
          <w:color w:val="auto"/>
          <w:spacing w:val="0"/>
          <w:kern w:val="0"/>
          <w:sz w:val="22"/>
          <w:szCs w:val="22"/>
          <w:lang w:eastAsia="en-US"/>
        </w:rPr>
        <w:t>The secondary audience of this app is for online English teachers. The author of this document (James Marriott) is a front end developer with experience as an online English Teacher. As such he has contacts in the teaching community who will be willing to help test the app and feedback on bugs/ browser issues/usability/ functionality. The app may later be used by teachers in real-world settings.</w:t>
      </w:r>
    </w:p>
    <w:p w14:paraId="678141E7" w14:textId="77777777" w:rsidR="00F2489C" w:rsidRPr="007B42D9" w:rsidRDefault="00F2489C" w:rsidP="007B42D9">
      <w:pPr>
        <w:pStyle w:val="SectionDescription"/>
        <w:rPr>
          <w:rFonts w:asciiTheme="minorHAnsi" w:eastAsiaTheme="minorHAnsi" w:hAnsiTheme="minorHAnsi" w:cstheme="minorBidi"/>
          <w:bCs w:val="0"/>
          <w:i w:val="0"/>
          <w:color w:val="auto"/>
          <w:spacing w:val="0"/>
          <w:kern w:val="0"/>
          <w:sz w:val="22"/>
          <w:szCs w:val="22"/>
          <w:lang w:eastAsia="en-US"/>
        </w:rPr>
      </w:pPr>
    </w:p>
    <w:p w14:paraId="4B50B926" w14:textId="57683F11" w:rsidR="007B42D9" w:rsidRPr="007B42D9" w:rsidRDefault="007B42D9" w:rsidP="007B42D9">
      <w:pPr>
        <w:pStyle w:val="Heading2"/>
      </w:pPr>
      <w:bookmarkStart w:id="9" w:name="_Toc296157969"/>
      <w:bookmarkStart w:id="10" w:name="_Toc343961821"/>
      <w:bookmarkStart w:id="11" w:name="_Toc343962409"/>
      <w:bookmarkStart w:id="12" w:name="_Toc346982368"/>
      <w:bookmarkStart w:id="13" w:name="_Toc63326956"/>
      <w:r w:rsidRPr="007B42D9">
        <w:t>2.2 Deliverables</w:t>
      </w:r>
      <w:bookmarkEnd w:id="9"/>
      <w:bookmarkEnd w:id="10"/>
      <w:bookmarkEnd w:id="11"/>
      <w:bookmarkEnd w:id="12"/>
      <w:bookmarkEnd w:id="13"/>
    </w:p>
    <w:p w14:paraId="47B41F5F" w14:textId="4BF22E71" w:rsidR="007B42D9" w:rsidRDefault="007B42D9" w:rsidP="007B42D9">
      <w:r w:rsidRPr="007B42D9">
        <w:t>A browser-based app compatible with all major browsers (excl. I.E.). The app will allow English teachers to write multiple choice questions for two students and play a game in class to see who can get the most answers correct. As this is intended for online distance learning purposes, the teacher will load the app into her browser and share her screen with the students.</w:t>
      </w:r>
      <w:r w:rsidR="00072E87">
        <w:t xml:space="preserve"> As such, all interaction will be </w:t>
      </w:r>
      <w:r w:rsidRPr="00D648FE">
        <w:t xml:space="preserve">with the game will be made by the </w:t>
      </w:r>
      <w:r w:rsidR="00072E87">
        <w:t xml:space="preserve">teacher (now </w:t>
      </w:r>
      <w:r w:rsidR="00BE0005">
        <w:t>referred</w:t>
      </w:r>
      <w:r w:rsidR="00072E87">
        <w:t xml:space="preserve"> to as ‘the user’.)</w:t>
      </w:r>
    </w:p>
    <w:p w14:paraId="1F001C6D" w14:textId="7E0FCC8D" w:rsidR="00BD6127" w:rsidRDefault="00BD6127" w:rsidP="007B42D9"/>
    <w:p w14:paraId="1563182E" w14:textId="69F0B575" w:rsidR="00BD6127" w:rsidRDefault="00BD6127" w:rsidP="00BD6127">
      <w:pPr>
        <w:pStyle w:val="Heading1"/>
      </w:pPr>
      <w:bookmarkStart w:id="14" w:name="_Toc63326957"/>
      <w:r>
        <w:t>3 Project Requirements</w:t>
      </w:r>
      <w:bookmarkEnd w:id="14"/>
    </w:p>
    <w:p w14:paraId="526E3AB8" w14:textId="4CDFC182" w:rsidR="00BD6127" w:rsidRDefault="00063F96" w:rsidP="00063F96">
      <w:pPr>
        <w:pStyle w:val="Heading2"/>
      </w:pPr>
      <w:bookmarkStart w:id="15" w:name="_Toc63326958"/>
      <w:r>
        <w:t xml:space="preserve">3.1 Core Functionality </w:t>
      </w:r>
      <w:r w:rsidR="000C37FF">
        <w:t>– Gameplay Screen</w:t>
      </w:r>
      <w:bookmarkEnd w:id="15"/>
    </w:p>
    <w:p w14:paraId="6E46B6D7" w14:textId="068C1E09" w:rsidR="00063F96" w:rsidRDefault="00063F96" w:rsidP="00063F96">
      <w:pPr>
        <w:pStyle w:val="SectionDescription"/>
        <w:rPr>
          <w:rFonts w:asciiTheme="minorHAnsi" w:eastAsiaTheme="minorHAnsi" w:hAnsiTheme="minorHAnsi" w:cstheme="minorBidi"/>
          <w:bCs w:val="0"/>
          <w:i w:val="0"/>
          <w:color w:val="auto"/>
          <w:spacing w:val="0"/>
          <w:kern w:val="0"/>
          <w:sz w:val="22"/>
          <w:szCs w:val="22"/>
          <w:lang w:eastAsia="en-US"/>
        </w:rPr>
      </w:pPr>
      <w:r w:rsidRPr="00063F96">
        <w:rPr>
          <w:rFonts w:asciiTheme="minorHAnsi" w:eastAsiaTheme="minorHAnsi" w:hAnsiTheme="minorHAnsi" w:cstheme="minorBidi"/>
          <w:bCs w:val="0"/>
          <w:i w:val="0"/>
          <w:color w:val="auto"/>
          <w:spacing w:val="0"/>
          <w:kern w:val="0"/>
          <w:sz w:val="22"/>
          <w:szCs w:val="22"/>
          <w:lang w:eastAsia="en-US"/>
        </w:rPr>
        <w:t>The core functionality is the gameplay page. The app allows two students to play in turn for ten questions. Each student will be offered a question and three possible answers. If correct, the student’s s</w:t>
      </w:r>
      <w:r w:rsidR="005E5AF3">
        <w:rPr>
          <w:rFonts w:asciiTheme="minorHAnsi" w:eastAsiaTheme="minorHAnsi" w:hAnsiTheme="minorHAnsi" w:cstheme="minorBidi"/>
          <w:bCs w:val="0"/>
          <w:i w:val="0"/>
          <w:color w:val="auto"/>
          <w:spacing w:val="0"/>
          <w:kern w:val="0"/>
          <w:sz w:val="22"/>
          <w:szCs w:val="22"/>
          <w:lang w:val="en-US" w:eastAsia="en-US"/>
        </w:rPr>
        <w:t>c</w:t>
      </w:r>
      <w:r w:rsidRPr="00063F96">
        <w:rPr>
          <w:rFonts w:asciiTheme="minorHAnsi" w:eastAsiaTheme="minorHAnsi" w:hAnsiTheme="minorHAnsi" w:cstheme="minorBidi"/>
          <w:bCs w:val="0"/>
          <w:i w:val="0"/>
          <w:color w:val="auto"/>
          <w:spacing w:val="0"/>
          <w:kern w:val="0"/>
          <w:sz w:val="22"/>
          <w:szCs w:val="22"/>
          <w:lang w:eastAsia="en-US"/>
        </w:rPr>
        <w:t>ore increments</w:t>
      </w:r>
      <w:r w:rsidR="00D648FE">
        <w:rPr>
          <w:rFonts w:asciiTheme="minorHAnsi" w:eastAsiaTheme="minorHAnsi" w:hAnsiTheme="minorHAnsi" w:cstheme="minorBidi"/>
          <w:bCs w:val="0"/>
          <w:i w:val="0"/>
          <w:color w:val="auto"/>
          <w:spacing w:val="0"/>
          <w:kern w:val="0"/>
          <w:sz w:val="22"/>
          <w:szCs w:val="22"/>
          <w:lang w:eastAsia="en-US"/>
        </w:rPr>
        <w:t>,</w:t>
      </w:r>
      <w:r w:rsidRPr="00063F96">
        <w:rPr>
          <w:rFonts w:asciiTheme="minorHAnsi" w:eastAsiaTheme="minorHAnsi" w:hAnsiTheme="minorHAnsi" w:cstheme="minorBidi"/>
          <w:bCs w:val="0"/>
          <w:i w:val="0"/>
          <w:color w:val="auto"/>
          <w:spacing w:val="0"/>
          <w:kern w:val="0"/>
          <w:sz w:val="22"/>
          <w:szCs w:val="22"/>
          <w:lang w:eastAsia="en-US"/>
        </w:rPr>
        <w:t xml:space="preserve"> and gameplay moves to the next player. At the end of the questions, a winner or draw is declared. The game can then be reset. Visually, this page should be very attractive for children utilising primary colours/animations/transitions</w:t>
      </w:r>
      <w:r w:rsidR="00F2489C">
        <w:rPr>
          <w:rFonts w:asciiTheme="minorHAnsi" w:eastAsiaTheme="minorHAnsi" w:hAnsiTheme="minorHAnsi" w:cstheme="minorBidi"/>
          <w:bCs w:val="0"/>
          <w:i w:val="0"/>
          <w:color w:val="auto"/>
          <w:spacing w:val="0"/>
          <w:kern w:val="0"/>
          <w:sz w:val="22"/>
          <w:szCs w:val="22"/>
          <w:lang w:eastAsia="en-US"/>
        </w:rPr>
        <w:t>/ cute characters.</w:t>
      </w:r>
    </w:p>
    <w:p w14:paraId="2742A4BC" w14:textId="77777777" w:rsidR="00AE1AA9" w:rsidRPr="00063F96" w:rsidRDefault="00AE1AA9" w:rsidP="00063F96">
      <w:pPr>
        <w:pStyle w:val="SectionDescription"/>
        <w:rPr>
          <w:rFonts w:asciiTheme="minorHAnsi" w:eastAsiaTheme="minorHAnsi" w:hAnsiTheme="minorHAnsi" w:cstheme="minorBidi"/>
          <w:bCs w:val="0"/>
          <w:i w:val="0"/>
          <w:color w:val="auto"/>
          <w:spacing w:val="0"/>
          <w:kern w:val="0"/>
          <w:sz w:val="22"/>
          <w:szCs w:val="22"/>
          <w:lang w:eastAsia="en-US"/>
        </w:rPr>
      </w:pPr>
    </w:p>
    <w:p w14:paraId="13B93B8F" w14:textId="4CA64113" w:rsidR="000C37FF" w:rsidRPr="00D2607C" w:rsidRDefault="000C37FF" w:rsidP="000C37FF">
      <w:pPr>
        <w:pStyle w:val="Heading2"/>
      </w:pPr>
      <w:bookmarkStart w:id="16" w:name="_Toc63326959"/>
      <w:r>
        <w:t>3.2 Options Page</w:t>
      </w:r>
      <w:bookmarkEnd w:id="16"/>
    </w:p>
    <w:p w14:paraId="620DF5B4" w14:textId="4E305C18" w:rsidR="00063F96" w:rsidRDefault="000C37FF" w:rsidP="000C37FF">
      <w:pPr>
        <w:pStyle w:val="SectionDescription"/>
        <w:rPr>
          <w:rFonts w:asciiTheme="minorHAnsi" w:eastAsiaTheme="minorHAnsi" w:hAnsiTheme="minorHAnsi" w:cstheme="minorBidi"/>
          <w:bCs w:val="0"/>
          <w:i w:val="0"/>
          <w:color w:val="auto"/>
          <w:spacing w:val="0"/>
          <w:kern w:val="0"/>
          <w:sz w:val="22"/>
          <w:szCs w:val="22"/>
          <w:lang w:eastAsia="en-US"/>
        </w:rPr>
      </w:pPr>
      <w:r w:rsidRPr="000C37FF">
        <w:rPr>
          <w:rFonts w:asciiTheme="minorHAnsi" w:eastAsiaTheme="minorHAnsi" w:hAnsiTheme="minorHAnsi" w:cstheme="minorBidi"/>
          <w:bCs w:val="0"/>
          <w:i w:val="0"/>
          <w:color w:val="auto"/>
          <w:spacing w:val="0"/>
          <w:kern w:val="0"/>
          <w:sz w:val="22"/>
          <w:szCs w:val="22"/>
          <w:lang w:eastAsia="en-US"/>
        </w:rPr>
        <w:t xml:space="preserve">This page allows the user to set game player names and their token. This options page will allow the teacher to edit the default questions. By default, questions will be hardcoded into a JSON file. On the </w:t>
      </w:r>
      <w:r w:rsidRPr="000C37FF">
        <w:rPr>
          <w:rFonts w:asciiTheme="minorHAnsi" w:eastAsiaTheme="minorHAnsi" w:hAnsiTheme="minorHAnsi" w:cstheme="minorBidi"/>
          <w:bCs w:val="0"/>
          <w:i w:val="0"/>
          <w:color w:val="auto"/>
          <w:spacing w:val="0"/>
          <w:kern w:val="0"/>
          <w:sz w:val="22"/>
          <w:szCs w:val="22"/>
          <w:lang w:eastAsia="en-US"/>
        </w:rPr>
        <w:lastRenderedPageBreak/>
        <w:t>options page, the teacher should be able to set students names and change the questions. The question input interface should take in each question and three possible questions.</w:t>
      </w:r>
    </w:p>
    <w:p w14:paraId="3049D6EB" w14:textId="77777777" w:rsidR="000C37FF" w:rsidRPr="000C37FF" w:rsidRDefault="000C37FF" w:rsidP="000C37FF">
      <w:pPr>
        <w:pStyle w:val="SectionDescription"/>
        <w:rPr>
          <w:rFonts w:asciiTheme="minorHAnsi" w:eastAsiaTheme="minorHAnsi" w:hAnsiTheme="minorHAnsi" w:cstheme="minorBidi"/>
          <w:bCs w:val="0"/>
          <w:i w:val="0"/>
          <w:color w:val="auto"/>
          <w:spacing w:val="0"/>
          <w:kern w:val="0"/>
          <w:sz w:val="22"/>
          <w:szCs w:val="22"/>
          <w:lang w:eastAsia="en-US"/>
        </w:rPr>
      </w:pPr>
    </w:p>
    <w:p w14:paraId="4907EFD9" w14:textId="472145BF" w:rsidR="000C37FF" w:rsidRDefault="004657CE" w:rsidP="000C37FF">
      <w:pPr>
        <w:pStyle w:val="Heading1"/>
      </w:pPr>
      <w:bookmarkStart w:id="17" w:name="_Toc63326960"/>
      <w:r>
        <w:t>4</w:t>
      </w:r>
      <w:r w:rsidR="000C37FF">
        <w:t xml:space="preserve"> Design</w:t>
      </w:r>
      <w:bookmarkEnd w:id="17"/>
    </w:p>
    <w:p w14:paraId="7BF04DE0" w14:textId="60FCE10A" w:rsidR="000C37FF" w:rsidRPr="00D2607C" w:rsidRDefault="004657CE" w:rsidP="000C37FF">
      <w:pPr>
        <w:pStyle w:val="Heading2"/>
      </w:pPr>
      <w:bookmarkStart w:id="18" w:name="_Toc296157983"/>
      <w:bookmarkStart w:id="19" w:name="_Toc343961835"/>
      <w:bookmarkStart w:id="20" w:name="_Toc343962423"/>
      <w:bookmarkStart w:id="21" w:name="_Toc346982382"/>
      <w:bookmarkStart w:id="22" w:name="_Toc63326961"/>
      <w:r>
        <w:t>4</w:t>
      </w:r>
      <w:r w:rsidR="000C37FF">
        <w:t xml:space="preserve">.1 </w:t>
      </w:r>
      <w:r w:rsidR="000C37FF" w:rsidRPr="00D2607C">
        <w:t xml:space="preserve">Visual </w:t>
      </w:r>
      <w:bookmarkEnd w:id="18"/>
      <w:bookmarkEnd w:id="19"/>
      <w:bookmarkEnd w:id="20"/>
      <w:bookmarkEnd w:id="21"/>
      <w:r w:rsidR="000C37FF">
        <w:t>approach</w:t>
      </w:r>
      <w:bookmarkEnd w:id="22"/>
      <w:r w:rsidR="00637A7E">
        <w:tab/>
      </w:r>
    </w:p>
    <w:p w14:paraId="01296981" w14:textId="397E3525" w:rsidR="00637A7E" w:rsidRDefault="000C37FF">
      <w:pPr>
        <w:rPr>
          <w:rFonts w:asciiTheme="majorHAnsi" w:eastAsiaTheme="majorEastAsia" w:hAnsiTheme="majorHAnsi" w:cstheme="majorBidi"/>
          <w:color w:val="2F5496" w:themeColor="accent1" w:themeShade="BF"/>
          <w:sz w:val="26"/>
          <w:szCs w:val="26"/>
        </w:rPr>
      </w:pPr>
      <w:r w:rsidRPr="00D2607C">
        <w:rPr>
          <w:rFonts w:eastAsiaTheme="majorEastAsia" w:cstheme="majorBidi"/>
          <w:bCs/>
          <w:iCs/>
          <w:spacing w:val="5"/>
          <w:kern w:val="28"/>
        </w:rPr>
        <w:t>As the intended audience for this project is English Learners of school-age children (5 – 15) the gameplay interface should be appealing to children. This would include the use of bright primary colours, emojis, curved buttons etc, child-friendly fonts.</w:t>
      </w:r>
    </w:p>
    <w:p w14:paraId="44B94F13" w14:textId="2F418F76" w:rsidR="000C37FF" w:rsidRDefault="004657CE" w:rsidP="00C15061">
      <w:pPr>
        <w:pStyle w:val="Heading2"/>
      </w:pPr>
      <w:bookmarkStart w:id="23" w:name="_Toc63326962"/>
      <w:r>
        <w:t xml:space="preserve">4.2 </w:t>
      </w:r>
      <w:r w:rsidR="00C15061">
        <w:t>L</w:t>
      </w:r>
      <w:r>
        <w:t>ayo</w:t>
      </w:r>
      <w:r w:rsidR="00C15061">
        <w:t>ut</w:t>
      </w:r>
      <w:r w:rsidR="0084740D">
        <w:t>s</w:t>
      </w:r>
      <w:bookmarkEnd w:id="23"/>
    </w:p>
    <w:p w14:paraId="2C34E2F6" w14:textId="39C9B138" w:rsidR="00C15061" w:rsidRDefault="00C15061" w:rsidP="00C15061">
      <w:pPr>
        <w:rPr>
          <w:rFonts w:eastAsiaTheme="majorEastAsia" w:cstheme="majorBidi"/>
          <w:bCs/>
          <w:iCs/>
          <w:spacing w:val="5"/>
          <w:kern w:val="28"/>
        </w:rPr>
      </w:pPr>
      <w:r w:rsidRPr="00D2607C">
        <w:rPr>
          <w:rFonts w:eastAsiaTheme="majorEastAsia" w:cstheme="majorBidi"/>
          <w:bCs/>
          <w:iCs/>
          <w:spacing w:val="5"/>
          <w:kern w:val="28"/>
        </w:rPr>
        <w:t xml:space="preserve">There are two main pages for this app. </w:t>
      </w:r>
      <w:r w:rsidR="0084740D">
        <w:rPr>
          <w:rFonts w:eastAsiaTheme="majorEastAsia" w:cstheme="majorBidi"/>
          <w:bCs/>
          <w:iCs/>
          <w:spacing w:val="5"/>
          <w:kern w:val="28"/>
        </w:rPr>
        <w:t xml:space="preserve">A welcome / options screen and the gameplay screen. </w:t>
      </w:r>
      <w:r w:rsidRPr="00D2607C">
        <w:rPr>
          <w:rFonts w:eastAsiaTheme="majorEastAsia" w:cstheme="majorBidi"/>
          <w:bCs/>
          <w:iCs/>
          <w:spacing w:val="5"/>
          <w:kern w:val="28"/>
        </w:rPr>
        <w:t xml:space="preserve">Here is a very rough idea of </w:t>
      </w:r>
      <w:r w:rsidR="008054ED">
        <w:rPr>
          <w:rFonts w:eastAsiaTheme="majorEastAsia" w:cstheme="majorBidi"/>
          <w:bCs/>
          <w:iCs/>
          <w:spacing w:val="5"/>
          <w:kern w:val="28"/>
        </w:rPr>
        <w:t>layouts.</w:t>
      </w:r>
    </w:p>
    <w:p w14:paraId="41E33AF7" w14:textId="0B79266D" w:rsidR="00316CBA" w:rsidRDefault="00316CBA" w:rsidP="00C15061">
      <w:pPr>
        <w:rPr>
          <w:rFonts w:eastAsiaTheme="majorEastAsia" w:cstheme="majorBidi"/>
          <w:bCs/>
          <w:iCs/>
          <w:spacing w:val="5"/>
          <w:kern w:val="28"/>
        </w:rPr>
      </w:pPr>
    </w:p>
    <w:p w14:paraId="41C3CDEF" w14:textId="038638A6" w:rsidR="00316CBA" w:rsidRPr="00594AEB" w:rsidRDefault="00316CBA" w:rsidP="00C15061">
      <w:pPr>
        <w:rPr>
          <w:rFonts w:eastAsiaTheme="majorEastAsia" w:cstheme="majorBidi"/>
          <w:b/>
          <w:iCs/>
          <w:spacing w:val="5"/>
          <w:kern w:val="28"/>
        </w:rPr>
      </w:pPr>
      <w:r w:rsidRPr="00594AEB">
        <w:rPr>
          <w:rFonts w:eastAsiaTheme="majorEastAsia" w:cstheme="majorBidi"/>
          <w:b/>
          <w:iCs/>
          <w:spacing w:val="5"/>
          <w:kern w:val="28"/>
        </w:rPr>
        <w:t>Figure 1 –welcome screen</w:t>
      </w:r>
      <w:r w:rsidR="00FB56B7" w:rsidRPr="00594AEB">
        <w:rPr>
          <w:rFonts w:eastAsiaTheme="majorEastAsia" w:cstheme="majorBidi"/>
          <w:b/>
          <w:iCs/>
          <w:spacing w:val="5"/>
          <w:kern w:val="28"/>
        </w:rPr>
        <w:t xml:space="preserve"> </w:t>
      </w:r>
    </w:p>
    <w:p w14:paraId="514C528F" w14:textId="3846BED9" w:rsidR="00316CBA" w:rsidRDefault="00316CBA" w:rsidP="00C15061">
      <w:pPr>
        <w:rPr>
          <w:rFonts w:eastAsiaTheme="majorEastAsia" w:cstheme="majorBidi"/>
          <w:b/>
          <w:iCs/>
          <w:spacing w:val="5"/>
          <w:kern w:val="28"/>
        </w:rPr>
      </w:pPr>
      <w:r w:rsidRPr="00594AEB">
        <w:rPr>
          <w:rFonts w:eastAsiaTheme="majorEastAsia" w:cstheme="majorBidi"/>
          <w:b/>
          <w:iCs/>
          <w:noProof/>
          <w:spacing w:val="5"/>
          <w:kern w:val="28"/>
        </w:rPr>
        <w:drawing>
          <wp:inline distT="0" distB="0" distL="0" distR="0" wp14:anchorId="58F0D0A3" wp14:editId="6A95AF76">
            <wp:extent cx="5380074" cy="485191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86636" cy="4857832"/>
                    </a:xfrm>
                    <a:prstGeom prst="rect">
                      <a:avLst/>
                    </a:prstGeom>
                    <a:noFill/>
                    <a:ln>
                      <a:noFill/>
                    </a:ln>
                  </pic:spPr>
                </pic:pic>
              </a:graphicData>
            </a:graphic>
          </wp:inline>
        </w:drawing>
      </w:r>
    </w:p>
    <w:p w14:paraId="70CBA770" w14:textId="77777777" w:rsidR="00F150FB" w:rsidRDefault="00F150FB">
      <w:pPr>
        <w:rPr>
          <w:rFonts w:eastAsiaTheme="majorEastAsia" w:cstheme="majorBidi"/>
          <w:b/>
          <w:iCs/>
          <w:spacing w:val="5"/>
          <w:kern w:val="28"/>
        </w:rPr>
      </w:pPr>
      <w:r>
        <w:rPr>
          <w:rFonts w:eastAsiaTheme="majorEastAsia" w:cstheme="majorBidi"/>
          <w:b/>
          <w:iCs/>
          <w:spacing w:val="5"/>
          <w:kern w:val="28"/>
        </w:rPr>
        <w:br w:type="page"/>
      </w:r>
    </w:p>
    <w:p w14:paraId="0D1454F1" w14:textId="09A096F3" w:rsidR="00B03FC2" w:rsidRDefault="00B03FC2" w:rsidP="00C15061">
      <w:pPr>
        <w:rPr>
          <w:rFonts w:eastAsiaTheme="majorEastAsia" w:cstheme="majorBidi"/>
          <w:b/>
          <w:iCs/>
          <w:spacing w:val="5"/>
          <w:kern w:val="28"/>
        </w:rPr>
      </w:pPr>
      <w:r>
        <w:rPr>
          <w:rFonts w:eastAsiaTheme="majorEastAsia" w:cstheme="majorBidi"/>
          <w:b/>
          <w:iCs/>
          <w:spacing w:val="5"/>
          <w:kern w:val="28"/>
        </w:rPr>
        <w:lastRenderedPageBreak/>
        <w:t xml:space="preserve">Figure 2 – Question Edit Modal </w:t>
      </w:r>
    </w:p>
    <w:p w14:paraId="17472E91" w14:textId="77777777" w:rsidR="00B03FC2" w:rsidRPr="00594AEB" w:rsidRDefault="00B03FC2" w:rsidP="00C15061">
      <w:pPr>
        <w:rPr>
          <w:rFonts w:eastAsiaTheme="majorEastAsia" w:cstheme="majorBidi"/>
          <w:b/>
          <w:iCs/>
          <w:spacing w:val="5"/>
          <w:kern w:val="28"/>
        </w:rPr>
      </w:pPr>
    </w:p>
    <w:p w14:paraId="44908FEF" w14:textId="5354487D" w:rsidR="00594AEB" w:rsidRPr="00594AEB" w:rsidRDefault="00B03FC2">
      <w:pPr>
        <w:rPr>
          <w:rFonts w:eastAsiaTheme="majorEastAsia" w:cstheme="majorBidi"/>
          <w:b/>
          <w:iCs/>
          <w:spacing w:val="5"/>
          <w:kern w:val="28"/>
        </w:rPr>
      </w:pPr>
      <w:r>
        <w:rPr>
          <w:rFonts w:eastAsiaTheme="majorEastAsia" w:cstheme="majorBidi"/>
          <w:b/>
          <w:iCs/>
          <w:noProof/>
          <w:spacing w:val="5"/>
          <w:kern w:val="28"/>
        </w:rPr>
        <w:drawing>
          <wp:inline distT="0" distB="0" distL="0" distR="0" wp14:anchorId="32F1C64A" wp14:editId="0050D6A2">
            <wp:extent cx="5720080" cy="11163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0080" cy="1116330"/>
                    </a:xfrm>
                    <a:prstGeom prst="rect">
                      <a:avLst/>
                    </a:prstGeom>
                    <a:noFill/>
                    <a:ln>
                      <a:noFill/>
                    </a:ln>
                  </pic:spPr>
                </pic:pic>
              </a:graphicData>
            </a:graphic>
          </wp:inline>
        </w:drawing>
      </w:r>
    </w:p>
    <w:p w14:paraId="5A07EE3A" w14:textId="636DD4ED" w:rsidR="002602BC" w:rsidRPr="00594AEB" w:rsidRDefault="002602BC" w:rsidP="002602BC">
      <w:pPr>
        <w:rPr>
          <w:rFonts w:eastAsiaTheme="majorEastAsia" w:cstheme="majorBidi"/>
          <w:b/>
          <w:iCs/>
          <w:spacing w:val="5"/>
          <w:kern w:val="28"/>
        </w:rPr>
      </w:pPr>
      <w:r w:rsidRPr="00594AEB">
        <w:rPr>
          <w:rFonts w:eastAsiaTheme="majorEastAsia" w:cstheme="majorBidi"/>
          <w:b/>
          <w:iCs/>
          <w:spacing w:val="5"/>
          <w:kern w:val="28"/>
        </w:rPr>
        <w:t xml:space="preserve">Figure </w:t>
      </w:r>
      <w:r w:rsidR="00B03FC2">
        <w:rPr>
          <w:rFonts w:eastAsiaTheme="majorEastAsia" w:cstheme="majorBidi"/>
          <w:b/>
          <w:iCs/>
          <w:spacing w:val="5"/>
          <w:kern w:val="28"/>
        </w:rPr>
        <w:t xml:space="preserve">3 </w:t>
      </w:r>
      <w:r w:rsidRPr="00594AEB">
        <w:rPr>
          <w:rFonts w:eastAsiaTheme="majorEastAsia" w:cstheme="majorBidi"/>
          <w:b/>
          <w:iCs/>
          <w:spacing w:val="5"/>
          <w:kern w:val="28"/>
        </w:rPr>
        <w:t xml:space="preserve">– </w:t>
      </w:r>
      <w:r w:rsidR="00FB56B7" w:rsidRPr="00594AEB">
        <w:rPr>
          <w:rFonts w:eastAsiaTheme="majorEastAsia" w:cstheme="majorBidi"/>
          <w:b/>
          <w:iCs/>
          <w:spacing w:val="5"/>
          <w:kern w:val="28"/>
        </w:rPr>
        <w:t xml:space="preserve">Gameplay screen </w:t>
      </w:r>
    </w:p>
    <w:p w14:paraId="2533AFAC" w14:textId="4A812331" w:rsidR="008054ED" w:rsidRDefault="00453E48" w:rsidP="002602BC">
      <w:pPr>
        <w:rPr>
          <w:rFonts w:eastAsiaTheme="majorEastAsia" w:cstheme="majorBidi"/>
          <w:bCs/>
          <w:iCs/>
          <w:spacing w:val="5"/>
          <w:kern w:val="28"/>
        </w:rPr>
      </w:pPr>
      <w:r>
        <w:rPr>
          <w:rFonts w:eastAsiaTheme="majorEastAsia" w:cstheme="majorBidi"/>
          <w:bCs/>
          <w:iCs/>
          <w:noProof/>
          <w:spacing w:val="5"/>
          <w:kern w:val="28"/>
        </w:rPr>
        <w:drawing>
          <wp:inline distT="0" distB="0" distL="0" distR="0" wp14:anchorId="341F731C" wp14:editId="7A22D31A">
            <wp:extent cx="5730875" cy="5443855"/>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5443855"/>
                    </a:xfrm>
                    <a:prstGeom prst="rect">
                      <a:avLst/>
                    </a:prstGeom>
                    <a:noFill/>
                    <a:ln>
                      <a:noFill/>
                    </a:ln>
                  </pic:spPr>
                </pic:pic>
              </a:graphicData>
            </a:graphic>
          </wp:inline>
        </w:drawing>
      </w:r>
    </w:p>
    <w:p w14:paraId="4ABE49D3" w14:textId="430BAE7E" w:rsidR="00B03FC2" w:rsidRPr="00594AEB" w:rsidRDefault="00594AEB" w:rsidP="00B03FC2">
      <w:pPr>
        <w:rPr>
          <w:rFonts w:eastAsiaTheme="majorEastAsia" w:cstheme="majorBidi"/>
          <w:b/>
          <w:iCs/>
          <w:spacing w:val="5"/>
          <w:kern w:val="28"/>
        </w:rPr>
      </w:pPr>
      <w:r>
        <w:br w:type="page"/>
      </w:r>
    </w:p>
    <w:p w14:paraId="54D2E095" w14:textId="3AFCCFF2" w:rsidR="004657CE" w:rsidRDefault="00637A7E" w:rsidP="004657CE">
      <w:pPr>
        <w:pStyle w:val="Heading1"/>
      </w:pPr>
      <w:bookmarkStart w:id="24" w:name="_Toc63326963"/>
      <w:r>
        <w:lastRenderedPageBreak/>
        <w:t>4</w:t>
      </w:r>
      <w:r w:rsidR="004657CE">
        <w:t xml:space="preserve"> </w:t>
      </w:r>
      <w:r w:rsidR="00D3178F">
        <w:t>Key Components</w:t>
      </w:r>
      <w:bookmarkEnd w:id="24"/>
    </w:p>
    <w:p w14:paraId="7CAE1CD4" w14:textId="2DABCE79" w:rsidR="0084740D" w:rsidRDefault="00637A7E" w:rsidP="004657CE">
      <w:pPr>
        <w:pStyle w:val="Heading2"/>
      </w:pPr>
      <w:bookmarkStart w:id="25" w:name="_Toc63326964"/>
      <w:r>
        <w:t>4</w:t>
      </w:r>
      <w:r w:rsidR="0084740D">
        <w:t>.</w:t>
      </w:r>
      <w:r w:rsidR="00594AEB">
        <w:t>1</w:t>
      </w:r>
      <w:r w:rsidR="0084740D">
        <w:t xml:space="preserve"> Welcome / Options Screen</w:t>
      </w:r>
      <w:bookmarkEnd w:id="25"/>
    </w:p>
    <w:p w14:paraId="5678C08D" w14:textId="2A9B142D" w:rsidR="00B03FC2"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Welcome/ Options page.</w:t>
      </w:r>
    </w:p>
    <w:p w14:paraId="10087825" w14:textId="1A61BA52"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1 – Set student names and token</w:t>
      </w:r>
      <w:r w:rsidR="00637A7E" w:rsidRPr="00637A7E">
        <w:rPr>
          <w:rFonts w:asciiTheme="minorHAnsi" w:hAnsiTheme="minorHAnsi"/>
          <w:i w:val="0"/>
          <w:iCs/>
          <w:color w:val="auto"/>
          <w:sz w:val="22"/>
          <w:szCs w:val="22"/>
          <w:lang w:eastAsia="en-US"/>
        </w:rPr>
        <w:t>s</w:t>
      </w:r>
      <w:r w:rsidRPr="00637A7E">
        <w:rPr>
          <w:rFonts w:asciiTheme="minorHAnsi" w:hAnsiTheme="minorHAnsi"/>
          <w:i w:val="0"/>
          <w:iCs/>
          <w:color w:val="auto"/>
          <w:sz w:val="22"/>
          <w:szCs w:val="22"/>
          <w:lang w:eastAsia="en-US"/>
        </w:rPr>
        <w:t>. This options page will allow the teacher to edit the default questions. By default, questions will be hardcoded into a JSON file. On the options page, the teacher should be able to set students names and change the questions. The question input interface should take in each question and three possible questions.</w:t>
      </w:r>
    </w:p>
    <w:p w14:paraId="036B5C42" w14:textId="2E81D253"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In a commercial application, there would be an option to log</w:t>
      </w:r>
      <w:r w:rsidR="00994AAA">
        <w:rPr>
          <w:rFonts w:asciiTheme="minorHAnsi" w:hAnsiTheme="minorHAnsi"/>
          <w:i w:val="0"/>
          <w:iCs/>
          <w:color w:val="auto"/>
          <w:sz w:val="22"/>
          <w:szCs w:val="22"/>
          <w:lang w:eastAsia="en-US"/>
        </w:rPr>
        <w:t xml:space="preserve"> </w:t>
      </w:r>
      <w:r w:rsidRPr="00637A7E">
        <w:rPr>
          <w:rFonts w:asciiTheme="minorHAnsi" w:hAnsiTheme="minorHAnsi"/>
          <w:i w:val="0"/>
          <w:iCs/>
          <w:color w:val="auto"/>
          <w:sz w:val="22"/>
          <w:szCs w:val="22"/>
          <w:lang w:eastAsia="en-US"/>
        </w:rPr>
        <w:t>in and save question sets. However, as a development exercise and to avoid any need for back-end development these questions will be saved in local storage. The teacher can cut and paste pre-written questions. The questions will be saved in local storage. This will demonstrate skills in handling and validating strings.</w:t>
      </w:r>
    </w:p>
    <w:p w14:paraId="60AFA4EF"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These questions can be cut and paste from a word processor (or typed into a box.) The user will enter the questions into a text box in the following format:</w:t>
      </w:r>
    </w:p>
    <w:p w14:paraId="680EE893" w14:textId="77777777" w:rsidR="00637A7E" w:rsidRDefault="00637A7E" w:rsidP="00594AEB">
      <w:pPr>
        <w:pStyle w:val="SectionDescription"/>
        <w:rPr>
          <w:rFonts w:asciiTheme="minorHAnsi" w:hAnsiTheme="minorHAnsi"/>
          <w:i w:val="0"/>
          <w:iCs/>
          <w:color w:val="auto"/>
          <w:sz w:val="22"/>
          <w:szCs w:val="22"/>
          <w:lang w:eastAsia="en-US"/>
        </w:rPr>
      </w:pPr>
    </w:p>
    <w:p w14:paraId="2AFFA3E9" w14:textId="4B507114"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Pick the correct adjective to complete the sentence.%'Her hair is long and _________.%curly%happy%late%1.’</w:t>
      </w:r>
    </w:p>
    <w:p w14:paraId="2C3FDBDE" w14:textId="30D21569"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A special character ‘%’ (or similar) would indicate a break. So</w:t>
      </w:r>
      <w:r w:rsidR="00D648FE">
        <w:rPr>
          <w:rFonts w:asciiTheme="minorHAnsi" w:hAnsiTheme="minorHAnsi"/>
          <w:i w:val="0"/>
          <w:iCs/>
          <w:color w:val="auto"/>
          <w:sz w:val="22"/>
          <w:szCs w:val="22"/>
          <w:lang w:eastAsia="en-US"/>
        </w:rPr>
        <w:t>,</w:t>
      </w:r>
      <w:r w:rsidRPr="00637A7E">
        <w:rPr>
          <w:rFonts w:asciiTheme="minorHAnsi" w:hAnsiTheme="minorHAnsi"/>
          <w:i w:val="0"/>
          <w:iCs/>
          <w:color w:val="auto"/>
          <w:sz w:val="22"/>
          <w:szCs w:val="22"/>
          <w:lang w:eastAsia="en-US"/>
        </w:rPr>
        <w:t xml:space="preserve"> there will be two question line inputs. Three possible answers and the correct answer. These will be converted into five strings (2 question lines, 3 possible answers) and 1 integer (1, 2 or 3) indicating the correct answer.  </w:t>
      </w:r>
    </w:p>
    <w:p w14:paraId="28E28C4C"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This input will be saved into an object format such as.</w:t>
      </w:r>
    </w:p>
    <w:p w14:paraId="162CFF60"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let questions = {</w:t>
      </w:r>
    </w:p>
    <w:p w14:paraId="574DCF74"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1 : [{</w:t>
      </w:r>
    </w:p>
    <w:p w14:paraId="5F1C7D37"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ID': 1,</w:t>
      </w:r>
    </w:p>
    <w:p w14:paraId="62FC8C48"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question-line-1': 'Pick the correct word to complete the sentence.',</w:t>
      </w:r>
    </w:p>
    <w:p w14:paraId="0D9E962D"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question-line-2': 'Her hair is long and _________.',</w:t>
      </w:r>
    </w:p>
    <w:p w14:paraId="17F40508"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answers': ['curly', 'happy', 'late'],</w:t>
      </w:r>
    </w:p>
    <w:p w14:paraId="0771BEBB"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answer': 1</w:t>
      </w:r>
    </w:p>
    <w:p w14:paraId="31AEAF9A"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w:t>
      </w:r>
    </w:p>
    <w:p w14:paraId="15936C1B"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2 : [{</w:t>
      </w:r>
    </w:p>
    <w:p w14:paraId="53A71462"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ID': 2,</w:t>
      </w:r>
    </w:p>
    <w:p w14:paraId="4BC5E5DE" w14:textId="77777777" w:rsidR="00594AEB" w:rsidRPr="00637A7E" w:rsidRDefault="00594AEB" w:rsidP="00594AEB">
      <w:pPr>
        <w:pStyle w:val="SectionDescription"/>
        <w:rPr>
          <w:rFonts w:asciiTheme="minorHAnsi" w:hAnsiTheme="minorHAnsi"/>
          <w:i w:val="0"/>
          <w:iCs/>
          <w:color w:val="auto"/>
          <w:sz w:val="22"/>
          <w:szCs w:val="22"/>
          <w:lang w:eastAsia="en-US"/>
        </w:rPr>
      </w:pPr>
      <w:r w:rsidRPr="00637A7E">
        <w:rPr>
          <w:rFonts w:asciiTheme="minorHAnsi" w:hAnsiTheme="minorHAnsi"/>
          <w:i w:val="0"/>
          <w:iCs/>
          <w:color w:val="auto"/>
          <w:sz w:val="22"/>
          <w:szCs w:val="22"/>
          <w:lang w:eastAsia="en-US"/>
        </w:rPr>
        <w:t xml:space="preserve">     … etc.</w:t>
      </w:r>
    </w:p>
    <w:p w14:paraId="140DCF10" w14:textId="77777777" w:rsidR="00594AEB" w:rsidRPr="00637A7E" w:rsidRDefault="00594AEB" w:rsidP="00594AEB">
      <w:pPr>
        <w:rPr>
          <w:rFonts w:eastAsiaTheme="majorEastAsia" w:cstheme="majorBidi"/>
          <w:bCs/>
          <w:iCs/>
          <w:spacing w:val="5"/>
          <w:kern w:val="28"/>
        </w:rPr>
      </w:pPr>
    </w:p>
    <w:p w14:paraId="38FE87F9" w14:textId="456E7426" w:rsidR="004657CE" w:rsidRDefault="00637A7E" w:rsidP="00637A7E">
      <w:pPr>
        <w:pStyle w:val="Heading2"/>
      </w:pPr>
      <w:bookmarkStart w:id="26" w:name="_Toc63326965"/>
      <w:r>
        <w:t>4</w:t>
      </w:r>
      <w:r w:rsidR="004657CE">
        <w:t>.</w:t>
      </w:r>
      <w:r>
        <w:t>2</w:t>
      </w:r>
      <w:r w:rsidR="004657CE">
        <w:t xml:space="preserve"> GamePlay </w:t>
      </w:r>
      <w:r w:rsidR="0084740D">
        <w:t>Screen</w:t>
      </w:r>
      <w:bookmarkEnd w:id="26"/>
    </w:p>
    <w:p w14:paraId="0896C278" w14:textId="4A825F6C" w:rsidR="00637A7E" w:rsidRDefault="00637A7E" w:rsidP="00637A7E"/>
    <w:p w14:paraId="06938A0E" w14:textId="1AE0C73F" w:rsidR="00637A7E" w:rsidRDefault="00637A7E" w:rsidP="00637A7E">
      <w:r>
        <w:t xml:space="preserve">The gameplay screen should load up the questions from the </w:t>
      </w:r>
      <w:r w:rsidR="00994AAA">
        <w:t>JSON</w:t>
      </w:r>
      <w:r>
        <w:t xml:space="preserve"> file in random order.</w:t>
      </w:r>
    </w:p>
    <w:p w14:paraId="632ADA09" w14:textId="3C486C11" w:rsidR="00637A7E" w:rsidRDefault="00637A7E" w:rsidP="00637A7E">
      <w:r>
        <w:t xml:space="preserve">Each student takes a turn to answer a question. The question box changes to ‘Correct! &lt;Answer&gt; is the right’ or ‘Sorry! The correct answer is &lt;answer&gt;. </w:t>
      </w:r>
    </w:p>
    <w:p w14:paraId="2BB0755E" w14:textId="41669A26" w:rsidR="00637A7E" w:rsidRDefault="00637A7E" w:rsidP="00637A7E">
      <w:r>
        <w:lastRenderedPageBreak/>
        <w:t>If correct the student get</w:t>
      </w:r>
      <w:r w:rsidR="00994AAA">
        <w:t>s</w:t>
      </w:r>
      <w:r>
        <w:t xml:space="preserve"> a point. Play moves to the next player. </w:t>
      </w:r>
    </w:p>
    <w:p w14:paraId="4D5D4C63" w14:textId="0AB46DD8" w:rsidR="00063F96" w:rsidRDefault="00637A7E" w:rsidP="00063F96">
      <w:r>
        <w:t xml:space="preserve">(Optional functionality – If the student gets the wrong answer, it could be possible to remove that answer and allow the student to choose between the last two options. Then the student would get half a point. Each question could be worth ten points. If correct on the second go, the student gets awarded 5 points.) </w:t>
      </w:r>
    </w:p>
    <w:p w14:paraId="0BC48A15" w14:textId="0F8E346B" w:rsidR="00EE1A2D" w:rsidRDefault="0076133B" w:rsidP="00063F96">
      <w:r>
        <w:t>The play continues until all question</w:t>
      </w:r>
      <w:r w:rsidR="00994AAA">
        <w:t xml:space="preserve">s have been </w:t>
      </w:r>
      <w:r>
        <w:t xml:space="preserve">asked. </w:t>
      </w:r>
      <w:r w:rsidR="00EE1A2D">
        <w:t>A message congratulates the winner.</w:t>
      </w:r>
    </w:p>
    <w:p w14:paraId="121C74F9" w14:textId="4B1F31D2" w:rsidR="00D41107" w:rsidRDefault="00D41107" w:rsidP="00063F96"/>
    <w:p w14:paraId="06C71A09" w14:textId="5D7D93E8" w:rsidR="00D41107" w:rsidRDefault="00D41107" w:rsidP="00D41107">
      <w:pPr>
        <w:pStyle w:val="Heading1"/>
      </w:pPr>
      <w:bookmarkStart w:id="27" w:name="_Toc63326966"/>
      <w:r>
        <w:t xml:space="preserve">5 Technical </w:t>
      </w:r>
      <w:r w:rsidR="00D74F27">
        <w:t>development</w:t>
      </w:r>
      <w:bookmarkEnd w:id="27"/>
    </w:p>
    <w:p w14:paraId="35B94097" w14:textId="77777777" w:rsidR="00D74F27" w:rsidRDefault="00D74F27" w:rsidP="00D74F27">
      <w:pPr>
        <w:pStyle w:val="Heading2"/>
      </w:pPr>
      <w:bookmarkStart w:id="28" w:name="_Toc63326967"/>
      <w:r>
        <w:t>5.1 Team</w:t>
      </w:r>
      <w:bookmarkEnd w:id="28"/>
      <w:r>
        <w:t xml:space="preserve"> </w:t>
      </w:r>
    </w:p>
    <w:p w14:paraId="06BE6F9C" w14:textId="200D350F" w:rsidR="00D41107" w:rsidRPr="00D74F27" w:rsidRDefault="00D41107" w:rsidP="00D41107">
      <w:r w:rsidRPr="00D74F27">
        <w:t>7 members of ‘the curly brace club’ coding team with the following discord handles working in pairs</w:t>
      </w:r>
      <w:r w:rsidR="00D74F27">
        <w:t xml:space="preserve"> (and one three).</w:t>
      </w:r>
    </w:p>
    <w:p w14:paraId="52CC613A" w14:textId="77777777" w:rsidR="00D41107" w:rsidRPr="00D74F27" w:rsidRDefault="00D41107" w:rsidP="00D41107">
      <w:pPr>
        <w:pStyle w:val="ListParagraph"/>
        <w:numPr>
          <w:ilvl w:val="0"/>
          <w:numId w:val="2"/>
        </w:numPr>
        <w:spacing w:after="0" w:line="360" w:lineRule="auto"/>
      </w:pPr>
      <w:r w:rsidRPr="00D74F27">
        <w:t>JamesRM: AdelFattakhova.</w:t>
      </w:r>
    </w:p>
    <w:p w14:paraId="05BAD8B2" w14:textId="14B6F1DA" w:rsidR="00D41107" w:rsidRPr="00D74F27" w:rsidRDefault="00D41107" w:rsidP="00D41107">
      <w:pPr>
        <w:pStyle w:val="ListParagraph"/>
        <w:numPr>
          <w:ilvl w:val="0"/>
          <w:numId w:val="2"/>
        </w:numPr>
        <w:spacing w:after="0" w:line="360" w:lineRule="auto"/>
      </w:pPr>
      <w:r w:rsidRPr="00D74F27">
        <w:t>KaranT: Parthnarang: Janedoe.</w:t>
      </w:r>
    </w:p>
    <w:p w14:paraId="6C17EA58" w14:textId="4ED3ED9F" w:rsidR="00D41107" w:rsidRPr="00D74F27" w:rsidRDefault="00D41107" w:rsidP="00D41107">
      <w:pPr>
        <w:pStyle w:val="ListParagraph"/>
        <w:numPr>
          <w:ilvl w:val="0"/>
          <w:numId w:val="2"/>
        </w:numPr>
        <w:spacing w:after="0" w:line="360" w:lineRule="auto"/>
      </w:pPr>
      <w:r w:rsidRPr="00D74F27">
        <w:t>Wigsters52: The-Helvetic-Scenario</w:t>
      </w:r>
    </w:p>
    <w:p w14:paraId="04F6B722" w14:textId="2A40EEA6" w:rsidR="00D74F27" w:rsidRDefault="00D74F27" w:rsidP="00D74F27">
      <w:r>
        <w:t>Once approved. T</w:t>
      </w:r>
      <w:r w:rsidRPr="00D74F27">
        <w:t xml:space="preserve">he project will be broken down into modular parts and tracked </w:t>
      </w:r>
      <w:r>
        <w:t xml:space="preserve">using a </w:t>
      </w:r>
      <w:r w:rsidR="00BE1863">
        <w:t>shared repo</w:t>
      </w:r>
      <w:r w:rsidR="00BE0005">
        <w:t>si</w:t>
      </w:r>
      <w:r w:rsidR="00BE1863">
        <w:t xml:space="preserve">tory on </w:t>
      </w:r>
      <w:r w:rsidR="00BE0005">
        <w:t>G</w:t>
      </w:r>
      <w:r w:rsidR="00BE1863">
        <w:t>it</w:t>
      </w:r>
      <w:r w:rsidR="00BE0005">
        <w:t>H</w:t>
      </w:r>
      <w:r w:rsidR="00BE1863">
        <w:t>ub.</w:t>
      </w:r>
      <w:r w:rsidR="00142C99">
        <w:t xml:space="preserve"> (Any team member who is unfamiliar with github can take the very short and straight forward FEND Scrimba - Module 10 Learn Git)</w:t>
      </w:r>
    </w:p>
    <w:p w14:paraId="350515B9" w14:textId="646A97D6" w:rsidR="00142C99" w:rsidRPr="00D74F27" w:rsidRDefault="00142C99" w:rsidP="00D74F27">
      <w:r>
        <w:t xml:space="preserve">Here is the gituhb repo </w:t>
      </w:r>
      <w:hyperlink r:id="rId9" w:history="1">
        <w:r w:rsidRPr="00FA140F">
          <w:rPr>
            <w:rStyle w:val="Hyperlink"/>
          </w:rPr>
          <w:t>https://github.com/jamesmarriott/English-Learning---Kids-Game</w:t>
        </w:r>
      </w:hyperlink>
    </w:p>
    <w:p w14:paraId="07DC3812" w14:textId="6AFE5FC7" w:rsidR="00D74F27" w:rsidRDefault="00D74F27" w:rsidP="00D74F27">
      <w:pPr>
        <w:rPr>
          <w:rFonts w:eastAsiaTheme="majorEastAsia" w:cstheme="majorBidi"/>
          <w:bCs/>
          <w:iCs/>
          <w:color w:val="0070C0"/>
          <w:spacing w:val="5"/>
          <w:kern w:val="28"/>
        </w:rPr>
      </w:pPr>
    </w:p>
    <w:p w14:paraId="3BAD4456" w14:textId="2671AC1F" w:rsidR="00D74F27" w:rsidRDefault="00D74F27" w:rsidP="006A771A">
      <w:pPr>
        <w:pStyle w:val="Heading3"/>
      </w:pPr>
      <w:bookmarkStart w:id="29" w:name="_Toc63326968"/>
      <w:r w:rsidRPr="00D74F27">
        <w:rPr>
          <w:color w:val="2F5496" w:themeColor="accent1" w:themeShade="BF"/>
        </w:rPr>
        <w:t xml:space="preserve">5.2 </w:t>
      </w:r>
      <w:r w:rsidRPr="00D74F27">
        <w:t>Tech</w:t>
      </w:r>
      <w:r w:rsidR="00BE0005">
        <w:t>ni</w:t>
      </w:r>
      <w:r w:rsidRPr="00D74F27">
        <w:t>c</w:t>
      </w:r>
      <w:r w:rsidR="006A771A">
        <w:t>al approach</w:t>
      </w:r>
      <w:bookmarkEnd w:id="29"/>
    </w:p>
    <w:p w14:paraId="69998096" w14:textId="35A01D79" w:rsidR="006A771A" w:rsidRDefault="00D74F27" w:rsidP="00D74F27">
      <w:pPr>
        <w:rPr>
          <w:rFonts w:eastAsiaTheme="majorEastAsia" w:cstheme="majorBidi"/>
          <w:bCs/>
          <w:iCs/>
          <w:spacing w:val="5"/>
          <w:kern w:val="28"/>
        </w:rPr>
      </w:pPr>
      <w:r w:rsidRPr="006A771A">
        <w:rPr>
          <w:rFonts w:eastAsiaTheme="majorEastAsia" w:cstheme="majorBidi"/>
          <w:bCs/>
          <w:iCs/>
          <w:spacing w:val="5"/>
          <w:kern w:val="28"/>
        </w:rPr>
        <w:t>From a technical point of view, this project will be more performant in React. However, as an exercise in fundamental skills (HTML/ CSS/ JS)</w:t>
      </w:r>
      <w:r w:rsidR="006A771A">
        <w:rPr>
          <w:rFonts w:eastAsiaTheme="majorEastAsia" w:cstheme="majorBidi"/>
          <w:bCs/>
          <w:iCs/>
          <w:spacing w:val="5"/>
          <w:kern w:val="28"/>
        </w:rPr>
        <w:t xml:space="preserve"> it may be better to use vanilla JS. The project could then be tackled in two phases.</w:t>
      </w:r>
    </w:p>
    <w:p w14:paraId="581FE4A8" w14:textId="77777777" w:rsidR="006A771A" w:rsidRDefault="006A771A" w:rsidP="00D74F27">
      <w:pPr>
        <w:rPr>
          <w:rFonts w:eastAsiaTheme="majorEastAsia" w:cstheme="majorBidi"/>
          <w:bCs/>
          <w:iCs/>
          <w:spacing w:val="5"/>
          <w:kern w:val="28"/>
        </w:rPr>
      </w:pPr>
    </w:p>
    <w:p w14:paraId="420F30DE" w14:textId="77777777" w:rsidR="00D74F27" w:rsidRPr="006A771A" w:rsidRDefault="00D74F27" w:rsidP="00D74F27">
      <w:pPr>
        <w:rPr>
          <w:rFonts w:eastAsiaTheme="majorEastAsia" w:cstheme="majorBidi"/>
          <w:bCs/>
          <w:iCs/>
          <w:spacing w:val="5"/>
          <w:kern w:val="28"/>
        </w:rPr>
      </w:pPr>
      <w:r w:rsidRPr="006A771A">
        <w:rPr>
          <w:rFonts w:eastAsiaTheme="majorEastAsia" w:cstheme="majorBidi"/>
          <w:bCs/>
          <w:iCs/>
          <w:spacing w:val="5"/>
          <w:kern w:val="28"/>
        </w:rPr>
        <w:t>Phase 1 – Develop the code using vanilla JS.</w:t>
      </w:r>
    </w:p>
    <w:p w14:paraId="3663B216" w14:textId="4A2872C3" w:rsidR="00D74F27" w:rsidRPr="006A771A" w:rsidRDefault="00D74F27" w:rsidP="00D74F27">
      <w:pPr>
        <w:rPr>
          <w:rFonts w:eastAsiaTheme="majorEastAsia" w:cstheme="majorBidi"/>
          <w:bCs/>
          <w:iCs/>
          <w:spacing w:val="5"/>
          <w:kern w:val="28"/>
        </w:rPr>
      </w:pPr>
      <w:r w:rsidRPr="006A771A">
        <w:rPr>
          <w:rFonts w:eastAsiaTheme="majorEastAsia" w:cstheme="majorBidi"/>
          <w:bCs/>
          <w:iCs/>
          <w:spacing w:val="5"/>
          <w:kern w:val="28"/>
        </w:rPr>
        <w:t xml:space="preserve">Phase 2 – Refactor the code </w:t>
      </w:r>
      <w:r w:rsidR="00EF1AD8">
        <w:rPr>
          <w:rFonts w:eastAsiaTheme="majorEastAsia" w:cstheme="majorBidi"/>
          <w:bCs/>
          <w:iCs/>
          <w:spacing w:val="5"/>
          <w:kern w:val="28"/>
        </w:rPr>
        <w:t>in</w:t>
      </w:r>
      <w:r w:rsidRPr="006A771A">
        <w:rPr>
          <w:rFonts w:eastAsiaTheme="majorEastAsia" w:cstheme="majorBidi"/>
          <w:bCs/>
          <w:iCs/>
          <w:spacing w:val="5"/>
          <w:kern w:val="28"/>
        </w:rPr>
        <w:t xml:space="preserve"> React.</w:t>
      </w:r>
    </w:p>
    <w:p w14:paraId="29B3BAB4" w14:textId="77777777" w:rsidR="00D74F27" w:rsidRPr="006A771A" w:rsidRDefault="00D74F27" w:rsidP="00D74F27">
      <w:pPr>
        <w:rPr>
          <w:rFonts w:eastAsiaTheme="majorEastAsia" w:cstheme="majorBidi"/>
          <w:bCs/>
          <w:iCs/>
          <w:spacing w:val="5"/>
          <w:kern w:val="28"/>
        </w:rPr>
      </w:pPr>
      <w:r w:rsidRPr="006A771A">
        <w:rPr>
          <w:rFonts w:eastAsiaTheme="majorEastAsia" w:cstheme="majorBidi"/>
          <w:bCs/>
          <w:iCs/>
          <w:spacing w:val="5"/>
          <w:kern w:val="28"/>
        </w:rPr>
        <w:t xml:space="preserve">This demonstrates fundamental skills in </w:t>
      </w:r>
    </w:p>
    <w:p w14:paraId="6F0E5485" w14:textId="77777777" w:rsidR="00D74F27" w:rsidRPr="006A771A" w:rsidRDefault="00D74F27" w:rsidP="00D74F27">
      <w:pPr>
        <w:pStyle w:val="ListParagraph"/>
        <w:numPr>
          <w:ilvl w:val="0"/>
          <w:numId w:val="3"/>
        </w:numPr>
        <w:spacing w:after="0" w:line="360" w:lineRule="auto"/>
        <w:rPr>
          <w:rFonts w:eastAsiaTheme="majorEastAsia" w:cstheme="majorBidi"/>
          <w:bCs/>
          <w:iCs/>
          <w:spacing w:val="5"/>
          <w:kern w:val="28"/>
        </w:rPr>
      </w:pPr>
      <w:r w:rsidRPr="006A771A">
        <w:rPr>
          <w:rFonts w:eastAsiaTheme="majorEastAsia" w:cstheme="majorBidi"/>
          <w:bCs/>
          <w:iCs/>
          <w:spacing w:val="5"/>
          <w:kern w:val="28"/>
        </w:rPr>
        <w:t>Vanilla JS</w:t>
      </w:r>
    </w:p>
    <w:p w14:paraId="13CD56F3" w14:textId="77777777" w:rsidR="00D74F27" w:rsidRPr="006A771A" w:rsidRDefault="00D74F27" w:rsidP="00D74F27">
      <w:pPr>
        <w:pStyle w:val="ListParagraph"/>
        <w:numPr>
          <w:ilvl w:val="0"/>
          <w:numId w:val="3"/>
        </w:numPr>
        <w:spacing w:after="0" w:line="360" w:lineRule="auto"/>
        <w:rPr>
          <w:rFonts w:eastAsiaTheme="majorEastAsia" w:cstheme="majorBidi"/>
          <w:bCs/>
          <w:iCs/>
          <w:spacing w:val="5"/>
          <w:kern w:val="28"/>
        </w:rPr>
      </w:pPr>
      <w:r w:rsidRPr="006A771A">
        <w:rPr>
          <w:rFonts w:eastAsiaTheme="majorEastAsia" w:cstheme="majorBidi"/>
          <w:bCs/>
          <w:iCs/>
          <w:spacing w:val="5"/>
          <w:kern w:val="28"/>
        </w:rPr>
        <w:t>CSS</w:t>
      </w:r>
    </w:p>
    <w:p w14:paraId="478D59A8" w14:textId="77777777" w:rsidR="00D74F27" w:rsidRPr="006A771A" w:rsidRDefault="00D74F27" w:rsidP="00D74F27">
      <w:pPr>
        <w:pStyle w:val="ListParagraph"/>
        <w:numPr>
          <w:ilvl w:val="0"/>
          <w:numId w:val="3"/>
        </w:numPr>
        <w:spacing w:after="0" w:line="360" w:lineRule="auto"/>
        <w:rPr>
          <w:rFonts w:eastAsiaTheme="majorEastAsia" w:cstheme="majorBidi"/>
          <w:bCs/>
          <w:iCs/>
          <w:spacing w:val="5"/>
          <w:kern w:val="28"/>
        </w:rPr>
      </w:pPr>
      <w:r w:rsidRPr="006A771A">
        <w:rPr>
          <w:rFonts w:eastAsiaTheme="majorEastAsia" w:cstheme="majorBidi"/>
          <w:bCs/>
          <w:iCs/>
          <w:spacing w:val="5"/>
          <w:kern w:val="28"/>
        </w:rPr>
        <w:t>HTML</w:t>
      </w:r>
    </w:p>
    <w:p w14:paraId="14B55069" w14:textId="77777777" w:rsidR="00D74F27" w:rsidRPr="006A771A" w:rsidRDefault="00D74F27" w:rsidP="00D74F27">
      <w:pPr>
        <w:pStyle w:val="ListParagraph"/>
        <w:numPr>
          <w:ilvl w:val="0"/>
          <w:numId w:val="3"/>
        </w:numPr>
        <w:spacing w:after="0" w:line="360" w:lineRule="auto"/>
        <w:rPr>
          <w:rFonts w:eastAsiaTheme="majorEastAsia" w:cstheme="majorBidi"/>
          <w:bCs/>
          <w:iCs/>
          <w:spacing w:val="5"/>
          <w:kern w:val="28"/>
        </w:rPr>
      </w:pPr>
      <w:r w:rsidRPr="006A771A">
        <w:rPr>
          <w:rFonts w:eastAsiaTheme="majorEastAsia" w:cstheme="majorBidi"/>
          <w:bCs/>
          <w:iCs/>
          <w:spacing w:val="5"/>
          <w:kern w:val="28"/>
        </w:rPr>
        <w:t>Refactoring Code</w:t>
      </w:r>
    </w:p>
    <w:p w14:paraId="0ADA7F79" w14:textId="77777777" w:rsidR="00D74F27" w:rsidRPr="006A771A" w:rsidRDefault="00D74F27" w:rsidP="00D74F27">
      <w:pPr>
        <w:pStyle w:val="ListParagraph"/>
        <w:numPr>
          <w:ilvl w:val="0"/>
          <w:numId w:val="3"/>
        </w:numPr>
        <w:spacing w:after="0" w:line="360" w:lineRule="auto"/>
        <w:rPr>
          <w:rFonts w:eastAsiaTheme="majorEastAsia" w:cstheme="majorBidi"/>
          <w:bCs/>
          <w:iCs/>
          <w:spacing w:val="5"/>
          <w:kern w:val="28"/>
        </w:rPr>
      </w:pPr>
      <w:r w:rsidRPr="006A771A">
        <w:rPr>
          <w:rFonts w:eastAsiaTheme="majorEastAsia" w:cstheme="majorBidi"/>
          <w:bCs/>
          <w:iCs/>
          <w:spacing w:val="5"/>
          <w:kern w:val="28"/>
        </w:rPr>
        <w:t>React</w:t>
      </w:r>
    </w:p>
    <w:p w14:paraId="21AF4FEF" w14:textId="6FDF8B8D" w:rsidR="00D74F27" w:rsidRDefault="00D74F27" w:rsidP="00D74F27">
      <w:pPr>
        <w:rPr>
          <w:rFonts w:eastAsiaTheme="majorEastAsia" w:cstheme="majorBidi"/>
          <w:bCs/>
          <w:iCs/>
          <w:spacing w:val="5"/>
          <w:kern w:val="28"/>
        </w:rPr>
      </w:pPr>
    </w:p>
    <w:p w14:paraId="2CDAF2F5" w14:textId="0CC776B0" w:rsidR="00D41107" w:rsidRDefault="006A771A" w:rsidP="00D41107">
      <w:pPr>
        <w:rPr>
          <w:rFonts w:eastAsiaTheme="majorEastAsia" w:cstheme="majorBidi"/>
          <w:bCs/>
          <w:iCs/>
          <w:spacing w:val="5"/>
          <w:kern w:val="28"/>
        </w:rPr>
      </w:pPr>
      <w:r>
        <w:rPr>
          <w:rFonts w:eastAsiaTheme="majorEastAsia" w:cstheme="majorBidi"/>
          <w:bCs/>
          <w:iCs/>
          <w:spacing w:val="5"/>
          <w:kern w:val="28"/>
        </w:rPr>
        <w:t>However</w:t>
      </w:r>
      <w:r w:rsidR="00EF1AD8">
        <w:rPr>
          <w:rFonts w:eastAsiaTheme="majorEastAsia" w:cstheme="majorBidi"/>
          <w:bCs/>
          <w:iCs/>
          <w:spacing w:val="5"/>
          <w:kern w:val="28"/>
        </w:rPr>
        <w:t>,</w:t>
      </w:r>
      <w:r>
        <w:rPr>
          <w:rFonts w:eastAsiaTheme="majorEastAsia" w:cstheme="majorBidi"/>
          <w:bCs/>
          <w:iCs/>
          <w:spacing w:val="5"/>
          <w:kern w:val="28"/>
        </w:rPr>
        <w:t xml:space="preserve"> the team may decide to use React from the outset. This is something that needs to be discussed and agreed.</w:t>
      </w:r>
    </w:p>
    <w:p w14:paraId="378D69A1" w14:textId="471A23F9" w:rsidR="0070510C" w:rsidRDefault="0070510C" w:rsidP="00D41107">
      <w:pPr>
        <w:rPr>
          <w:rFonts w:eastAsiaTheme="majorEastAsia" w:cstheme="majorBidi"/>
          <w:bCs/>
          <w:iCs/>
          <w:spacing w:val="5"/>
          <w:kern w:val="28"/>
        </w:rPr>
      </w:pPr>
    </w:p>
    <w:p w14:paraId="47293B11" w14:textId="108A7E7D" w:rsidR="0070510C" w:rsidRPr="00E64943" w:rsidRDefault="0070510C" w:rsidP="00E64943">
      <w:pPr>
        <w:pStyle w:val="Heading1"/>
      </w:pPr>
      <w:bookmarkStart w:id="30" w:name="_Toc63326969"/>
      <w:r w:rsidRPr="00E64943">
        <w:t>6 Project Management</w:t>
      </w:r>
      <w:bookmarkEnd w:id="30"/>
    </w:p>
    <w:p w14:paraId="616F74A4" w14:textId="1B52D03E" w:rsidR="001325F3" w:rsidRDefault="0070510C" w:rsidP="00E64943">
      <w:pPr>
        <w:pStyle w:val="Heading3"/>
      </w:pPr>
      <w:bookmarkStart w:id="31" w:name="_Toc63326970"/>
      <w:r>
        <w:t>6.1</w:t>
      </w:r>
      <w:r w:rsidR="001325F3" w:rsidRPr="001325F3">
        <w:t xml:space="preserve"> Project Phases</w:t>
      </w:r>
      <w:bookmarkEnd w:id="31"/>
    </w:p>
    <w:p w14:paraId="530B8AC7" w14:textId="77777777" w:rsidR="00EF1AD8" w:rsidRPr="00EF1AD8" w:rsidRDefault="00EF1AD8" w:rsidP="00EF1AD8"/>
    <w:p w14:paraId="0BDAA7AD" w14:textId="77777777" w:rsidR="001325F3" w:rsidRPr="001325F3" w:rsidRDefault="001325F3" w:rsidP="001325F3">
      <w:pPr>
        <w:rPr>
          <w:rFonts w:eastAsiaTheme="majorEastAsia" w:cstheme="majorBidi"/>
          <w:bCs/>
          <w:iCs/>
          <w:spacing w:val="5"/>
          <w:kern w:val="28"/>
        </w:rPr>
      </w:pPr>
      <w:bookmarkStart w:id="32" w:name="_Hlk63326568"/>
      <w:r w:rsidRPr="001325F3">
        <w:rPr>
          <w:rFonts w:eastAsiaTheme="majorEastAsia" w:cstheme="majorBidi"/>
          <w:bCs/>
          <w:iCs/>
          <w:spacing w:val="5"/>
          <w:kern w:val="28"/>
        </w:rPr>
        <w:t>Phase 1 – Design layouts. Identify color scheme (using CSS hex codes), typography – font names (desired/ and fall back), sizing (H1, H2, P, etc.) – emojis / user icons.</w:t>
      </w:r>
    </w:p>
    <w:p w14:paraId="5E5F4122" w14:textId="77777777" w:rsidR="001325F3" w:rsidRPr="001325F3" w:rsidRDefault="001325F3" w:rsidP="001325F3">
      <w:pPr>
        <w:rPr>
          <w:rFonts w:eastAsiaTheme="majorEastAsia" w:cstheme="majorBidi"/>
          <w:bCs/>
          <w:iCs/>
          <w:spacing w:val="5"/>
          <w:kern w:val="28"/>
        </w:rPr>
      </w:pPr>
      <w:r w:rsidRPr="001325F3">
        <w:rPr>
          <w:rFonts w:eastAsiaTheme="majorEastAsia" w:cstheme="majorBidi"/>
          <w:bCs/>
          <w:iCs/>
          <w:spacing w:val="5"/>
          <w:kern w:val="28"/>
        </w:rPr>
        <w:t>Phase 2 – Create a static page using HTML and CSS. Create a JSON file with default content.</w:t>
      </w:r>
    </w:p>
    <w:p w14:paraId="0752926B" w14:textId="56E45D62" w:rsidR="001325F3" w:rsidRPr="001325F3" w:rsidRDefault="001325F3" w:rsidP="001325F3">
      <w:pPr>
        <w:rPr>
          <w:rFonts w:eastAsiaTheme="majorEastAsia" w:cstheme="majorBidi"/>
          <w:bCs/>
          <w:iCs/>
          <w:spacing w:val="5"/>
          <w:kern w:val="28"/>
        </w:rPr>
      </w:pPr>
      <w:r w:rsidRPr="001325F3">
        <w:rPr>
          <w:rFonts w:eastAsiaTheme="majorEastAsia" w:cstheme="majorBidi"/>
          <w:bCs/>
          <w:iCs/>
          <w:spacing w:val="5"/>
          <w:kern w:val="28"/>
        </w:rPr>
        <w:t xml:space="preserve">Phase 3 – </w:t>
      </w:r>
      <w:r w:rsidR="009F4138" w:rsidRPr="001325F3">
        <w:rPr>
          <w:rFonts w:eastAsiaTheme="majorEastAsia" w:cstheme="majorBidi"/>
          <w:bCs/>
          <w:iCs/>
          <w:spacing w:val="5"/>
          <w:kern w:val="28"/>
        </w:rPr>
        <w:t xml:space="preserve">Identify independent javascript modules </w:t>
      </w:r>
      <w:r w:rsidR="009F4138">
        <w:rPr>
          <w:rFonts w:eastAsiaTheme="majorEastAsia" w:cstheme="majorBidi"/>
          <w:bCs/>
          <w:iCs/>
          <w:spacing w:val="5"/>
          <w:kern w:val="28"/>
        </w:rPr>
        <w:t>and colloboratively build components using either in React or vanilla JS (as decided by the team.)</w:t>
      </w:r>
      <w:r w:rsidR="009F4138" w:rsidRPr="001325F3">
        <w:rPr>
          <w:rFonts w:eastAsiaTheme="majorEastAsia" w:cstheme="majorBidi"/>
          <w:bCs/>
          <w:iCs/>
          <w:spacing w:val="5"/>
          <w:kern w:val="28"/>
        </w:rPr>
        <w:t xml:space="preserve"> These should adhere to the ‘separation of concerns’ principle</w:t>
      </w:r>
      <w:r w:rsidR="009F4138">
        <w:rPr>
          <w:rFonts w:eastAsiaTheme="majorEastAsia" w:cstheme="majorBidi"/>
          <w:bCs/>
          <w:iCs/>
          <w:spacing w:val="5"/>
          <w:kern w:val="28"/>
        </w:rPr>
        <w:t xml:space="preserve"> so that modules such as rendering and game play logic are in separate files.</w:t>
      </w:r>
    </w:p>
    <w:p w14:paraId="05C7B6EA" w14:textId="77777777" w:rsidR="001325F3" w:rsidRPr="001325F3" w:rsidRDefault="001325F3" w:rsidP="001325F3">
      <w:pPr>
        <w:rPr>
          <w:rFonts w:eastAsiaTheme="majorEastAsia" w:cstheme="majorBidi"/>
          <w:bCs/>
          <w:iCs/>
          <w:spacing w:val="5"/>
          <w:kern w:val="28"/>
        </w:rPr>
      </w:pPr>
      <w:r w:rsidRPr="001325F3">
        <w:rPr>
          <w:rFonts w:eastAsiaTheme="majorEastAsia" w:cstheme="majorBidi"/>
          <w:bCs/>
          <w:iCs/>
          <w:spacing w:val="5"/>
          <w:kern w:val="28"/>
        </w:rPr>
        <w:t>Phase 4 – Testing.</w:t>
      </w:r>
    </w:p>
    <w:p w14:paraId="00BCB50A" w14:textId="77777777" w:rsidR="001325F3" w:rsidRDefault="001325F3" w:rsidP="001325F3"/>
    <w:p w14:paraId="7B06EE4F" w14:textId="68A59E43" w:rsidR="001325F3" w:rsidRPr="001325F3" w:rsidRDefault="001325F3" w:rsidP="00E64943">
      <w:pPr>
        <w:pStyle w:val="Heading2"/>
      </w:pPr>
      <w:bookmarkStart w:id="33" w:name="_Toc63326971"/>
      <w:r w:rsidRPr="001325F3">
        <w:t>6.2</w:t>
      </w:r>
      <w:r>
        <w:t xml:space="preserve"> Next Steps</w:t>
      </w:r>
      <w:bookmarkEnd w:id="33"/>
    </w:p>
    <w:p w14:paraId="30AFE825" w14:textId="5B20FB3A" w:rsidR="001325F3" w:rsidRDefault="001325F3" w:rsidP="001325F3">
      <w:r>
        <w:t>Hopefully</w:t>
      </w:r>
      <w:r w:rsidR="00EF1AD8">
        <w:t>,</w:t>
      </w:r>
      <w:r>
        <w:t xml:space="preserve"> this document has explained the project and how it could be tackled.</w:t>
      </w:r>
    </w:p>
    <w:p w14:paraId="676999F2" w14:textId="77777777" w:rsidR="001325F3" w:rsidRDefault="001325F3" w:rsidP="001325F3">
      <w:r>
        <w:t>The team should now:</w:t>
      </w:r>
    </w:p>
    <w:p w14:paraId="5943D631" w14:textId="77777777" w:rsidR="001325F3" w:rsidRDefault="001325F3" w:rsidP="001325F3">
      <w:pPr>
        <w:pStyle w:val="ListParagraph"/>
        <w:numPr>
          <w:ilvl w:val="0"/>
          <w:numId w:val="4"/>
        </w:numPr>
      </w:pPr>
      <w:r>
        <w:t>Consider this document and make suggestions/ changes to the proposal.</w:t>
      </w:r>
    </w:p>
    <w:p w14:paraId="1A7D0A9E" w14:textId="78858907" w:rsidR="001325F3" w:rsidRDefault="001325F3" w:rsidP="001325F3">
      <w:pPr>
        <w:pStyle w:val="ListParagraph"/>
        <w:numPr>
          <w:ilvl w:val="0"/>
          <w:numId w:val="4"/>
        </w:numPr>
      </w:pPr>
      <w:r>
        <w:t>Agree</w:t>
      </w:r>
      <w:r w:rsidR="00EF1AD8">
        <w:t xml:space="preserve"> on</w:t>
      </w:r>
      <w:r>
        <w:t xml:space="preserve"> the technical approach – spe</w:t>
      </w:r>
      <w:r w:rsidR="00EF1AD8">
        <w:t>cific</w:t>
      </w:r>
      <w:r>
        <w:t>ally to use React or not.</w:t>
      </w:r>
    </w:p>
    <w:p w14:paraId="4A0D09B1" w14:textId="35E6CFA6" w:rsidR="001325F3" w:rsidRDefault="001325F3" w:rsidP="001325F3">
      <w:pPr>
        <w:pStyle w:val="ListParagraph"/>
        <w:numPr>
          <w:ilvl w:val="0"/>
          <w:numId w:val="4"/>
        </w:numPr>
      </w:pPr>
      <w:r>
        <w:t>Agree</w:t>
      </w:r>
      <w:r w:rsidR="00EF1AD8">
        <w:t xml:space="preserve"> on</w:t>
      </w:r>
      <w:r>
        <w:t xml:space="preserve"> the division of labour and assign responsibilities and tasks.</w:t>
      </w:r>
    </w:p>
    <w:p w14:paraId="45B23A32" w14:textId="4547CB2A" w:rsidR="001325F3" w:rsidRDefault="001325F3" w:rsidP="001325F3">
      <w:pPr>
        <w:pStyle w:val="ListParagraph"/>
        <w:numPr>
          <w:ilvl w:val="0"/>
          <w:numId w:val="4"/>
        </w:numPr>
      </w:pPr>
      <w:r>
        <w:t>Edit and finalise this document.</w:t>
      </w:r>
      <w:bookmarkEnd w:id="32"/>
    </w:p>
    <w:p w14:paraId="6E49F314" w14:textId="78EC7D2D" w:rsidR="00E64943" w:rsidRDefault="00E64943" w:rsidP="00E64943"/>
    <w:p w14:paraId="238B2BE6" w14:textId="2D1FD678" w:rsidR="00E64943" w:rsidRDefault="00E64943" w:rsidP="00E64943"/>
    <w:p w14:paraId="3973911C" w14:textId="12DD1E7C" w:rsidR="00E64943" w:rsidRPr="00FF6197" w:rsidRDefault="00E64943" w:rsidP="00E64943">
      <w:pPr>
        <w:jc w:val="center"/>
      </w:pPr>
      <w:r>
        <w:t>-0-</w:t>
      </w:r>
    </w:p>
    <w:sectPr w:rsidR="00E64943" w:rsidRPr="00FF61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C32EAC"/>
    <w:multiLevelType w:val="hybridMultilevel"/>
    <w:tmpl w:val="D8305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BA2FC5"/>
    <w:multiLevelType w:val="hybridMultilevel"/>
    <w:tmpl w:val="DF380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20B4DAE"/>
    <w:multiLevelType w:val="hybridMultilevel"/>
    <w:tmpl w:val="E70411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3D1503"/>
    <w:multiLevelType w:val="hybridMultilevel"/>
    <w:tmpl w:val="0EA8C012"/>
    <w:lvl w:ilvl="0" w:tplc="150004C4">
      <w:start w:val="6"/>
      <w:numFmt w:val="bullet"/>
      <w:lvlText w:val="-"/>
      <w:lvlJc w:val="left"/>
      <w:pPr>
        <w:ind w:left="720" w:hanging="360"/>
      </w:pPr>
      <w:rPr>
        <w:rFonts w:ascii="Verdana" w:eastAsiaTheme="majorEastAsia" w:hAnsi="Verdana"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rcwN7S0tDQ3sjBR0lEKTi0uzszPAykwrwUAFNaHZiwAAAA="/>
  </w:docVars>
  <w:rsids>
    <w:rsidRoot w:val="00613AEE"/>
    <w:rsid w:val="00063F96"/>
    <w:rsid w:val="00072E87"/>
    <w:rsid w:val="000C37FF"/>
    <w:rsid w:val="000D2284"/>
    <w:rsid w:val="001325F3"/>
    <w:rsid w:val="00142C99"/>
    <w:rsid w:val="00143158"/>
    <w:rsid w:val="001644DD"/>
    <w:rsid w:val="002602BC"/>
    <w:rsid w:val="002B5D47"/>
    <w:rsid w:val="00316CBA"/>
    <w:rsid w:val="00325020"/>
    <w:rsid w:val="003313D1"/>
    <w:rsid w:val="00453E48"/>
    <w:rsid w:val="004657CE"/>
    <w:rsid w:val="004B1501"/>
    <w:rsid w:val="004D57A4"/>
    <w:rsid w:val="00544895"/>
    <w:rsid w:val="0055669D"/>
    <w:rsid w:val="00594AEB"/>
    <w:rsid w:val="005E5AF3"/>
    <w:rsid w:val="00613AEE"/>
    <w:rsid w:val="00637A7E"/>
    <w:rsid w:val="006501AD"/>
    <w:rsid w:val="006A771A"/>
    <w:rsid w:val="0070510C"/>
    <w:rsid w:val="007424A3"/>
    <w:rsid w:val="0076133B"/>
    <w:rsid w:val="007B42D9"/>
    <w:rsid w:val="008054ED"/>
    <w:rsid w:val="0084740D"/>
    <w:rsid w:val="00994AAA"/>
    <w:rsid w:val="009F4138"/>
    <w:rsid w:val="00AE1AA9"/>
    <w:rsid w:val="00B03FC2"/>
    <w:rsid w:val="00BD0249"/>
    <w:rsid w:val="00BD6127"/>
    <w:rsid w:val="00BE0005"/>
    <w:rsid w:val="00BE1863"/>
    <w:rsid w:val="00C15061"/>
    <w:rsid w:val="00D3178F"/>
    <w:rsid w:val="00D41107"/>
    <w:rsid w:val="00D57460"/>
    <w:rsid w:val="00D648FE"/>
    <w:rsid w:val="00D74F27"/>
    <w:rsid w:val="00D91D21"/>
    <w:rsid w:val="00E64943"/>
    <w:rsid w:val="00EE1A2D"/>
    <w:rsid w:val="00EF1AD8"/>
    <w:rsid w:val="00F05087"/>
    <w:rsid w:val="00F150FB"/>
    <w:rsid w:val="00F2489C"/>
    <w:rsid w:val="00FB56B7"/>
    <w:rsid w:val="00FF6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5523F"/>
  <w15:chartTrackingRefBased/>
  <w15:docId w15:val="{43B5B37C-7F88-46A7-BDB3-84B7D50AE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FC2"/>
  </w:style>
  <w:style w:type="paragraph" w:styleId="Heading1">
    <w:name w:val="heading 1"/>
    <w:basedOn w:val="Normal"/>
    <w:next w:val="Normal"/>
    <w:link w:val="Heading1Char"/>
    <w:uiPriority w:val="9"/>
    <w:qFormat/>
    <w:rsid w:val="007B4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42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37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42D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42D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B42D9"/>
    <w:pPr>
      <w:outlineLvl w:val="9"/>
    </w:pPr>
    <w:rPr>
      <w:lang w:val="en-US"/>
    </w:rPr>
  </w:style>
  <w:style w:type="paragraph" w:styleId="TOC1">
    <w:name w:val="toc 1"/>
    <w:basedOn w:val="Normal"/>
    <w:next w:val="Normal"/>
    <w:autoRedefine/>
    <w:uiPriority w:val="39"/>
    <w:unhideWhenUsed/>
    <w:rsid w:val="007B42D9"/>
    <w:pPr>
      <w:spacing w:after="100"/>
    </w:pPr>
  </w:style>
  <w:style w:type="paragraph" w:styleId="TOC2">
    <w:name w:val="toc 2"/>
    <w:basedOn w:val="Normal"/>
    <w:next w:val="Normal"/>
    <w:autoRedefine/>
    <w:uiPriority w:val="39"/>
    <w:unhideWhenUsed/>
    <w:rsid w:val="007B42D9"/>
    <w:pPr>
      <w:spacing w:after="100"/>
      <w:ind w:left="220"/>
    </w:pPr>
  </w:style>
  <w:style w:type="character" w:styleId="Hyperlink">
    <w:name w:val="Hyperlink"/>
    <w:basedOn w:val="DefaultParagraphFont"/>
    <w:uiPriority w:val="99"/>
    <w:unhideWhenUsed/>
    <w:rsid w:val="007B42D9"/>
    <w:rPr>
      <w:color w:val="0563C1" w:themeColor="hyperlink"/>
      <w:u w:val="single"/>
    </w:rPr>
  </w:style>
  <w:style w:type="paragraph" w:styleId="ListParagraph">
    <w:name w:val="List Paragraph"/>
    <w:basedOn w:val="Normal"/>
    <w:uiPriority w:val="34"/>
    <w:qFormat/>
    <w:rsid w:val="007B42D9"/>
    <w:pPr>
      <w:ind w:left="720"/>
      <w:contextualSpacing/>
    </w:pPr>
  </w:style>
  <w:style w:type="paragraph" w:customStyle="1" w:styleId="SectionDescription">
    <w:name w:val="***Section Description***"/>
    <w:basedOn w:val="Caption"/>
    <w:qFormat/>
    <w:rsid w:val="007B42D9"/>
    <w:pPr>
      <w:spacing w:before="120" w:after="120"/>
    </w:pPr>
    <w:rPr>
      <w:rFonts w:ascii="Verdana" w:eastAsiaTheme="majorEastAsia" w:hAnsi="Verdana" w:cstheme="majorBidi"/>
      <w:bCs/>
      <w:iCs w:val="0"/>
      <w:color w:val="A6A6A6" w:themeColor="background1" w:themeShade="A6"/>
      <w:spacing w:val="5"/>
      <w:kern w:val="28"/>
      <w:sz w:val="20"/>
      <w:szCs w:val="52"/>
      <w:lang w:eastAsia="en-GB"/>
    </w:rPr>
  </w:style>
  <w:style w:type="paragraph" w:styleId="Caption">
    <w:name w:val="caption"/>
    <w:basedOn w:val="Normal"/>
    <w:next w:val="Normal"/>
    <w:uiPriority w:val="35"/>
    <w:semiHidden/>
    <w:unhideWhenUsed/>
    <w:qFormat/>
    <w:rsid w:val="007B42D9"/>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0C37FF"/>
    <w:rPr>
      <w:rFonts w:asciiTheme="majorHAnsi" w:eastAsiaTheme="majorEastAsia" w:hAnsiTheme="majorHAnsi" w:cstheme="majorBidi"/>
      <w:color w:val="1F3763" w:themeColor="accent1" w:themeShade="7F"/>
      <w:sz w:val="24"/>
      <w:szCs w:val="24"/>
    </w:rPr>
  </w:style>
  <w:style w:type="paragraph" w:customStyle="1" w:styleId="BookAuthor">
    <w:name w:val="Book Author"/>
    <w:basedOn w:val="Normal"/>
    <w:rsid w:val="00D74F27"/>
    <w:pPr>
      <w:spacing w:after="360" w:line="360" w:lineRule="auto"/>
      <w:jc w:val="center"/>
    </w:pPr>
    <w:rPr>
      <w:rFonts w:ascii="Verdana" w:eastAsia="Times New Roman" w:hAnsi="Verdana" w:cs="Times New Roman"/>
      <w:sz w:val="36"/>
      <w:szCs w:val="32"/>
      <w:lang w:eastAsia="en-GB"/>
    </w:rPr>
  </w:style>
  <w:style w:type="table" w:styleId="TableGrid">
    <w:name w:val="Table Grid"/>
    <w:basedOn w:val="TableNormal"/>
    <w:uiPriority w:val="59"/>
    <w:rsid w:val="001325F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0D2284"/>
    <w:pPr>
      <w:spacing w:after="100"/>
      <w:ind w:left="440"/>
    </w:pPr>
  </w:style>
  <w:style w:type="character" w:styleId="CommentReference">
    <w:name w:val="annotation reference"/>
    <w:basedOn w:val="DefaultParagraphFont"/>
    <w:uiPriority w:val="99"/>
    <w:semiHidden/>
    <w:unhideWhenUsed/>
    <w:rsid w:val="00D648FE"/>
    <w:rPr>
      <w:sz w:val="16"/>
      <w:szCs w:val="16"/>
    </w:rPr>
  </w:style>
  <w:style w:type="paragraph" w:styleId="CommentText">
    <w:name w:val="annotation text"/>
    <w:basedOn w:val="Normal"/>
    <w:link w:val="CommentTextChar"/>
    <w:uiPriority w:val="99"/>
    <w:semiHidden/>
    <w:unhideWhenUsed/>
    <w:rsid w:val="00D648FE"/>
    <w:pPr>
      <w:spacing w:line="240" w:lineRule="auto"/>
    </w:pPr>
    <w:rPr>
      <w:sz w:val="20"/>
      <w:szCs w:val="20"/>
    </w:rPr>
  </w:style>
  <w:style w:type="character" w:customStyle="1" w:styleId="CommentTextChar">
    <w:name w:val="Comment Text Char"/>
    <w:basedOn w:val="DefaultParagraphFont"/>
    <w:link w:val="CommentText"/>
    <w:uiPriority w:val="99"/>
    <w:semiHidden/>
    <w:rsid w:val="00D648FE"/>
    <w:rPr>
      <w:sz w:val="20"/>
      <w:szCs w:val="20"/>
    </w:rPr>
  </w:style>
  <w:style w:type="paragraph" w:styleId="CommentSubject">
    <w:name w:val="annotation subject"/>
    <w:basedOn w:val="CommentText"/>
    <w:next w:val="CommentText"/>
    <w:link w:val="CommentSubjectChar"/>
    <w:uiPriority w:val="99"/>
    <w:semiHidden/>
    <w:unhideWhenUsed/>
    <w:rsid w:val="00D648FE"/>
    <w:rPr>
      <w:b/>
      <w:bCs/>
    </w:rPr>
  </w:style>
  <w:style w:type="character" w:customStyle="1" w:styleId="CommentSubjectChar">
    <w:name w:val="Comment Subject Char"/>
    <w:basedOn w:val="CommentTextChar"/>
    <w:link w:val="CommentSubject"/>
    <w:uiPriority w:val="99"/>
    <w:semiHidden/>
    <w:rsid w:val="00D648FE"/>
    <w:rPr>
      <w:b/>
      <w:bCs/>
      <w:sz w:val="20"/>
      <w:szCs w:val="20"/>
    </w:rPr>
  </w:style>
  <w:style w:type="character" w:styleId="UnresolvedMention">
    <w:name w:val="Unresolved Mention"/>
    <w:basedOn w:val="DefaultParagraphFont"/>
    <w:uiPriority w:val="99"/>
    <w:semiHidden/>
    <w:unhideWhenUsed/>
    <w:rsid w:val="00142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jamesmarriott/English-Learning---Kids-G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BA734-9A2B-4A4C-986B-A091CC1C9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38</Words>
  <Characters>8201</Characters>
  <Application>Microsoft Office Word</Application>
  <DocSecurity>0</DocSecurity>
  <Lines>68</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dc:description/>
  <cp:lastModifiedBy>J</cp:lastModifiedBy>
  <cp:revision>4</cp:revision>
  <dcterms:created xsi:type="dcterms:W3CDTF">2021-02-05T08:03:00Z</dcterms:created>
  <dcterms:modified xsi:type="dcterms:W3CDTF">2021-02-05T08:07:00Z</dcterms:modified>
</cp:coreProperties>
</file>